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0688" w:rsidRPr="00975E93" w:rsidRDefault="00F44A6D" w:rsidP="0042634C">
      <w:pPr>
        <w:pStyle w:val="Heading1"/>
        <w:tabs>
          <w:tab w:val="left" w:pos="5861"/>
        </w:tabs>
        <w:spacing w:before="39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t xml:space="preserve">February </w:t>
      </w:r>
      <w:r w:rsidR="00DA19A6" w:rsidRPr="00975E93">
        <w:rPr>
          <w:sz w:val="24"/>
          <w:szCs w:val="24"/>
        </w:rPr>
        <w:t>Dire</w:t>
      </w:r>
      <w:r w:rsidR="008D0ACC" w:rsidRPr="00975E93">
        <w:rPr>
          <w:sz w:val="24"/>
          <w:szCs w:val="24"/>
        </w:rPr>
        <w:t>ctor’s Report – Colon</w:t>
      </w:r>
      <w:r w:rsidR="008D0ACC" w:rsidRPr="00975E93">
        <w:rPr>
          <w:spacing w:val="-9"/>
          <w:sz w:val="24"/>
          <w:szCs w:val="24"/>
        </w:rPr>
        <w:t xml:space="preserve"> </w:t>
      </w:r>
      <w:r w:rsidR="008D0ACC" w:rsidRPr="00975E93">
        <w:rPr>
          <w:sz w:val="24"/>
          <w:szCs w:val="24"/>
        </w:rPr>
        <w:t>Township</w:t>
      </w:r>
      <w:r w:rsidR="008D0ACC" w:rsidRPr="00975E93">
        <w:rPr>
          <w:spacing w:val="-2"/>
          <w:sz w:val="24"/>
          <w:szCs w:val="24"/>
        </w:rPr>
        <w:t xml:space="preserve"> </w:t>
      </w:r>
      <w:r w:rsidR="008D0ACC" w:rsidRPr="00975E93">
        <w:rPr>
          <w:sz w:val="24"/>
          <w:szCs w:val="24"/>
        </w:rPr>
        <w:t>Library</w:t>
      </w:r>
      <w:r w:rsidR="008D0ACC" w:rsidRPr="00975E93">
        <w:rPr>
          <w:sz w:val="24"/>
          <w:szCs w:val="24"/>
        </w:rPr>
        <w:tab/>
      </w:r>
      <w:r>
        <w:rPr>
          <w:sz w:val="24"/>
          <w:szCs w:val="24"/>
        </w:rPr>
        <w:t xml:space="preserve">February </w:t>
      </w:r>
      <w:r w:rsidR="001C3EC8">
        <w:rPr>
          <w:sz w:val="24"/>
          <w:szCs w:val="24"/>
        </w:rPr>
        <w:t>2</w:t>
      </w:r>
      <w:r>
        <w:rPr>
          <w:sz w:val="24"/>
          <w:szCs w:val="24"/>
        </w:rPr>
        <w:t>4</w:t>
      </w:r>
      <w:r w:rsidR="001C3EC8" w:rsidRPr="001C3EC8">
        <w:rPr>
          <w:sz w:val="24"/>
          <w:szCs w:val="24"/>
          <w:vertAlign w:val="superscript"/>
        </w:rPr>
        <w:t>th</w:t>
      </w:r>
      <w:r w:rsidR="006366CA">
        <w:rPr>
          <w:sz w:val="24"/>
          <w:szCs w:val="24"/>
        </w:rPr>
        <w:t>, 2020</w:t>
      </w:r>
      <w:r w:rsidR="006923CD" w:rsidRPr="00975E93">
        <w:rPr>
          <w:sz w:val="24"/>
          <w:szCs w:val="24"/>
        </w:rPr>
        <w:t xml:space="preserve"> </w:t>
      </w:r>
    </w:p>
    <w:p w:rsidR="009B0688" w:rsidRPr="00975E93" w:rsidRDefault="009B0688">
      <w:pPr>
        <w:pStyle w:val="BodyText"/>
        <w:spacing w:before="6"/>
        <w:ind w:left="0" w:firstLine="0"/>
        <w:rPr>
          <w:b/>
          <w:sz w:val="24"/>
          <w:szCs w:val="24"/>
        </w:rPr>
      </w:pPr>
    </w:p>
    <w:p w:rsidR="001C3EC8" w:rsidRPr="00975E93" w:rsidRDefault="00F44A6D" w:rsidP="001C3EC8">
      <w:pPr>
        <w:rPr>
          <w:b/>
          <w:sz w:val="24"/>
          <w:szCs w:val="24"/>
        </w:rPr>
      </w:pPr>
      <w:r>
        <w:rPr>
          <w:b/>
          <w:sz w:val="24"/>
          <w:szCs w:val="24"/>
        </w:rPr>
        <w:t>January</w:t>
      </w:r>
      <w:r w:rsidR="001C3EC8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2020</w:t>
      </w:r>
      <w:r>
        <w:rPr>
          <w:b/>
          <w:sz w:val="24"/>
          <w:szCs w:val="24"/>
        </w:rPr>
        <w:tab/>
      </w:r>
      <w:r w:rsidR="001C3EC8" w:rsidRPr="00975E93">
        <w:rPr>
          <w:b/>
          <w:sz w:val="24"/>
          <w:szCs w:val="24"/>
        </w:rPr>
        <w:tab/>
      </w:r>
      <w:r w:rsidR="001C3EC8" w:rsidRPr="00975E93">
        <w:rPr>
          <w:b/>
          <w:sz w:val="24"/>
          <w:szCs w:val="24"/>
        </w:rPr>
        <w:tab/>
      </w:r>
      <w:r>
        <w:rPr>
          <w:b/>
          <w:sz w:val="24"/>
          <w:szCs w:val="24"/>
        </w:rPr>
        <w:t>January 2019</w:t>
      </w:r>
      <w:r w:rsidR="001C3EC8" w:rsidRPr="00975E93">
        <w:rPr>
          <w:b/>
          <w:sz w:val="24"/>
          <w:szCs w:val="24"/>
        </w:rPr>
        <w:tab/>
      </w:r>
      <w:r w:rsidR="001C3EC8" w:rsidRPr="00975E93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           January </w:t>
      </w:r>
      <w:r w:rsidR="001C3EC8">
        <w:rPr>
          <w:b/>
          <w:sz w:val="24"/>
          <w:szCs w:val="24"/>
        </w:rPr>
        <w:t>20</w:t>
      </w:r>
      <w:r>
        <w:rPr>
          <w:b/>
          <w:sz w:val="24"/>
          <w:szCs w:val="24"/>
        </w:rPr>
        <w:t>18</w:t>
      </w:r>
      <w:r w:rsidR="001C3EC8" w:rsidRPr="00975E93">
        <w:rPr>
          <w:b/>
          <w:sz w:val="24"/>
          <w:szCs w:val="24"/>
        </w:rPr>
        <w:t xml:space="preserve"> </w:t>
      </w:r>
    </w:p>
    <w:p w:rsidR="001C3EC8" w:rsidRPr="00975E93" w:rsidRDefault="00D043C7" w:rsidP="001C3EC8">
      <w:pPr>
        <w:rPr>
          <w:sz w:val="24"/>
          <w:szCs w:val="24"/>
        </w:rPr>
      </w:pPr>
      <w:r>
        <w:rPr>
          <w:sz w:val="24"/>
          <w:szCs w:val="24"/>
        </w:rPr>
        <w:t xml:space="preserve">Computer/Wi-Fi: </w:t>
      </w:r>
      <w:r w:rsidR="00F44A6D">
        <w:rPr>
          <w:sz w:val="24"/>
          <w:szCs w:val="24"/>
        </w:rPr>
        <w:t>543</w:t>
      </w:r>
      <w:r w:rsidR="001C3EC8" w:rsidRPr="00975E93">
        <w:rPr>
          <w:sz w:val="24"/>
          <w:szCs w:val="24"/>
        </w:rPr>
        <w:tab/>
      </w:r>
      <w:r w:rsidR="001C3EC8" w:rsidRPr="00975E93">
        <w:rPr>
          <w:sz w:val="24"/>
          <w:szCs w:val="24"/>
        </w:rPr>
        <w:tab/>
        <w:t xml:space="preserve">Computer/Wi-Fi: </w:t>
      </w:r>
      <w:r w:rsidR="00F44A6D">
        <w:rPr>
          <w:sz w:val="24"/>
          <w:szCs w:val="24"/>
        </w:rPr>
        <w:t>354</w:t>
      </w:r>
      <w:r w:rsidR="001C3EC8" w:rsidRPr="00975E93">
        <w:rPr>
          <w:sz w:val="24"/>
          <w:szCs w:val="24"/>
        </w:rPr>
        <w:tab/>
      </w:r>
      <w:r w:rsidR="001C3EC8" w:rsidRPr="00975E93">
        <w:rPr>
          <w:sz w:val="24"/>
          <w:szCs w:val="24"/>
        </w:rPr>
        <w:tab/>
        <w:t xml:space="preserve">Computer/Wi-Fi: </w:t>
      </w:r>
      <w:r>
        <w:rPr>
          <w:sz w:val="24"/>
          <w:szCs w:val="24"/>
        </w:rPr>
        <w:t>35</w:t>
      </w:r>
      <w:r w:rsidR="00F44A6D">
        <w:rPr>
          <w:sz w:val="24"/>
          <w:szCs w:val="24"/>
        </w:rPr>
        <w:t>4</w:t>
      </w:r>
    </w:p>
    <w:p w:rsidR="001C3EC8" w:rsidRPr="00975E93" w:rsidRDefault="001C3EC8" w:rsidP="001C3EC8">
      <w:pPr>
        <w:rPr>
          <w:sz w:val="24"/>
          <w:szCs w:val="24"/>
        </w:rPr>
      </w:pPr>
      <w:proofErr w:type="spellStart"/>
      <w:r w:rsidRPr="00975E93">
        <w:rPr>
          <w:sz w:val="24"/>
          <w:szCs w:val="24"/>
        </w:rPr>
        <w:t>Circ</w:t>
      </w:r>
      <w:proofErr w:type="spellEnd"/>
      <w:r w:rsidRPr="00975E93">
        <w:rPr>
          <w:sz w:val="24"/>
          <w:szCs w:val="24"/>
        </w:rPr>
        <w:t xml:space="preserve">: </w:t>
      </w:r>
      <w:r w:rsidR="00F44A6D">
        <w:rPr>
          <w:sz w:val="24"/>
          <w:szCs w:val="24"/>
        </w:rPr>
        <w:t>2,357</w:t>
      </w:r>
      <w:r w:rsidR="00F44A6D">
        <w:rPr>
          <w:sz w:val="24"/>
          <w:szCs w:val="24"/>
        </w:rPr>
        <w:tab/>
      </w:r>
      <w:r w:rsidRPr="00975E93">
        <w:rPr>
          <w:sz w:val="24"/>
          <w:szCs w:val="24"/>
        </w:rPr>
        <w:tab/>
      </w:r>
      <w:r w:rsidRPr="00975E93">
        <w:rPr>
          <w:sz w:val="24"/>
          <w:szCs w:val="24"/>
        </w:rPr>
        <w:tab/>
      </w:r>
      <w:proofErr w:type="spellStart"/>
      <w:r w:rsidRPr="00975E93">
        <w:rPr>
          <w:sz w:val="24"/>
          <w:szCs w:val="24"/>
        </w:rPr>
        <w:t>Circ</w:t>
      </w:r>
      <w:proofErr w:type="spellEnd"/>
      <w:r w:rsidRPr="00975E93">
        <w:rPr>
          <w:sz w:val="24"/>
          <w:szCs w:val="24"/>
        </w:rPr>
        <w:t xml:space="preserve">: </w:t>
      </w:r>
      <w:r w:rsidR="00F44A6D">
        <w:rPr>
          <w:sz w:val="24"/>
          <w:szCs w:val="24"/>
        </w:rPr>
        <w:t>1,954</w:t>
      </w:r>
      <w:r w:rsidRPr="00975E93">
        <w:rPr>
          <w:sz w:val="24"/>
          <w:szCs w:val="24"/>
        </w:rPr>
        <w:tab/>
      </w:r>
      <w:r w:rsidRPr="00975E93">
        <w:rPr>
          <w:sz w:val="24"/>
          <w:szCs w:val="24"/>
        </w:rPr>
        <w:tab/>
      </w:r>
      <w:r w:rsidRPr="00975E93">
        <w:rPr>
          <w:sz w:val="24"/>
          <w:szCs w:val="24"/>
        </w:rPr>
        <w:tab/>
      </w:r>
      <w:proofErr w:type="spellStart"/>
      <w:r w:rsidRPr="00975E93">
        <w:rPr>
          <w:sz w:val="24"/>
          <w:szCs w:val="24"/>
        </w:rPr>
        <w:t>Circ</w:t>
      </w:r>
      <w:proofErr w:type="spellEnd"/>
      <w:r w:rsidRPr="00975E93">
        <w:rPr>
          <w:sz w:val="24"/>
          <w:szCs w:val="24"/>
        </w:rPr>
        <w:t xml:space="preserve">: </w:t>
      </w:r>
      <w:r w:rsidR="00F44A6D">
        <w:rPr>
          <w:sz w:val="24"/>
          <w:szCs w:val="24"/>
        </w:rPr>
        <w:t>2,197</w:t>
      </w:r>
      <w:r w:rsidRPr="00975E93">
        <w:rPr>
          <w:sz w:val="24"/>
          <w:szCs w:val="24"/>
        </w:rPr>
        <w:t xml:space="preserve"> </w:t>
      </w:r>
      <w:r w:rsidRPr="00975E93">
        <w:rPr>
          <w:sz w:val="24"/>
          <w:szCs w:val="24"/>
        </w:rPr>
        <w:tab/>
      </w:r>
    </w:p>
    <w:p w:rsidR="001C3EC8" w:rsidRPr="00975E93" w:rsidRDefault="001C3EC8" w:rsidP="00C51219">
      <w:pPr>
        <w:rPr>
          <w:b/>
          <w:sz w:val="24"/>
          <w:szCs w:val="24"/>
        </w:rPr>
      </w:pPr>
    </w:p>
    <w:p w:rsidR="0017325E" w:rsidRPr="00975E93" w:rsidRDefault="00142AA9" w:rsidP="00C51219">
      <w:pPr>
        <w:rPr>
          <w:b/>
          <w:sz w:val="24"/>
          <w:szCs w:val="24"/>
        </w:rPr>
      </w:pPr>
      <w:r w:rsidRPr="00975E93">
        <w:rPr>
          <w:b/>
          <w:sz w:val="24"/>
          <w:szCs w:val="24"/>
        </w:rPr>
        <w:t>R</w:t>
      </w:r>
      <w:r w:rsidR="008D0ACC" w:rsidRPr="00975E93">
        <w:rPr>
          <w:b/>
          <w:sz w:val="24"/>
          <w:szCs w:val="24"/>
        </w:rPr>
        <w:t>egular Programs:</w:t>
      </w:r>
    </w:p>
    <w:p w:rsidR="00EC7C85" w:rsidRPr="00975E93" w:rsidRDefault="00EC7C85" w:rsidP="00C51219">
      <w:pPr>
        <w:rPr>
          <w:b/>
          <w:sz w:val="24"/>
          <w:szCs w:val="24"/>
        </w:rPr>
      </w:pPr>
      <w:r w:rsidRPr="00975E93">
        <w:rPr>
          <w:b/>
          <w:sz w:val="24"/>
          <w:szCs w:val="24"/>
        </w:rPr>
        <w:t xml:space="preserve">Note: </w:t>
      </w:r>
      <w:r w:rsidRPr="00975E93">
        <w:rPr>
          <w:sz w:val="24"/>
          <w:szCs w:val="24"/>
        </w:rPr>
        <w:t xml:space="preserve">Friends of the Library </w:t>
      </w:r>
      <w:r w:rsidR="007362E0">
        <w:rPr>
          <w:sz w:val="24"/>
          <w:szCs w:val="24"/>
        </w:rPr>
        <w:t xml:space="preserve">programs are </w:t>
      </w:r>
      <w:r w:rsidRPr="00975E93">
        <w:rPr>
          <w:sz w:val="24"/>
          <w:szCs w:val="24"/>
        </w:rPr>
        <w:t>abbreviated as FOL.</w:t>
      </w:r>
    </w:p>
    <w:p w:rsidR="009B0688" w:rsidRPr="00975E93" w:rsidRDefault="008D0ACC" w:rsidP="00C653C3">
      <w:pPr>
        <w:pStyle w:val="ListParagraph"/>
        <w:numPr>
          <w:ilvl w:val="0"/>
          <w:numId w:val="29"/>
        </w:numPr>
        <w:tabs>
          <w:tab w:val="left" w:pos="1541"/>
        </w:tabs>
        <w:spacing w:line="339" w:lineRule="exact"/>
        <w:rPr>
          <w:sz w:val="24"/>
          <w:szCs w:val="24"/>
        </w:rPr>
      </w:pPr>
      <w:r w:rsidRPr="00975E93">
        <w:rPr>
          <w:sz w:val="24"/>
          <w:szCs w:val="24"/>
        </w:rPr>
        <w:t xml:space="preserve">Yoga on Tuesdays </w:t>
      </w:r>
    </w:p>
    <w:p w:rsidR="00D043C7" w:rsidRPr="00975E93" w:rsidRDefault="00D043C7" w:rsidP="0017325E">
      <w:pPr>
        <w:pStyle w:val="ListParagraph"/>
        <w:numPr>
          <w:ilvl w:val="0"/>
          <w:numId w:val="29"/>
        </w:numPr>
        <w:tabs>
          <w:tab w:val="left" w:pos="1541"/>
        </w:tabs>
        <w:ind w:right="624"/>
        <w:rPr>
          <w:sz w:val="24"/>
          <w:szCs w:val="24"/>
        </w:rPr>
      </w:pPr>
      <w:r>
        <w:rPr>
          <w:sz w:val="24"/>
          <w:szCs w:val="24"/>
        </w:rPr>
        <w:t>Book Vipers (for teens age 13-17) on Tuesdays at 3:30 pm. (FOL Program)</w:t>
      </w:r>
    </w:p>
    <w:p w:rsidR="006E3627" w:rsidRPr="00975E93" w:rsidRDefault="006E3627" w:rsidP="00C653C3">
      <w:pPr>
        <w:pStyle w:val="ListParagraph"/>
        <w:numPr>
          <w:ilvl w:val="0"/>
          <w:numId w:val="29"/>
        </w:numPr>
        <w:tabs>
          <w:tab w:val="left" w:pos="1541"/>
        </w:tabs>
        <w:ind w:right="624"/>
        <w:rPr>
          <w:sz w:val="24"/>
          <w:szCs w:val="24"/>
        </w:rPr>
      </w:pPr>
      <w:r w:rsidRPr="00975E93">
        <w:rPr>
          <w:sz w:val="24"/>
          <w:szCs w:val="24"/>
        </w:rPr>
        <w:t xml:space="preserve">Quilting Club on </w:t>
      </w:r>
      <w:r w:rsidR="00AE5A9C" w:rsidRPr="00975E93">
        <w:rPr>
          <w:sz w:val="24"/>
          <w:szCs w:val="24"/>
        </w:rPr>
        <w:t>Wednesdays a</w:t>
      </w:r>
      <w:r w:rsidRPr="00975E93">
        <w:rPr>
          <w:sz w:val="24"/>
          <w:szCs w:val="24"/>
        </w:rPr>
        <w:t>t 1</w:t>
      </w:r>
      <w:r w:rsidR="001E0E38" w:rsidRPr="00975E93">
        <w:rPr>
          <w:sz w:val="24"/>
          <w:szCs w:val="24"/>
        </w:rPr>
        <w:t xml:space="preserve"> </w:t>
      </w:r>
      <w:r w:rsidRPr="00975E93">
        <w:rPr>
          <w:sz w:val="24"/>
          <w:szCs w:val="24"/>
        </w:rPr>
        <w:t xml:space="preserve">pm. </w:t>
      </w:r>
    </w:p>
    <w:p w:rsidR="00A93DC2" w:rsidRDefault="00A93DC2" w:rsidP="00C653C3">
      <w:pPr>
        <w:pStyle w:val="ListParagraph"/>
        <w:numPr>
          <w:ilvl w:val="0"/>
          <w:numId w:val="29"/>
        </w:numPr>
        <w:tabs>
          <w:tab w:val="left" w:pos="1541"/>
        </w:tabs>
        <w:ind w:right="624"/>
        <w:rPr>
          <w:sz w:val="24"/>
          <w:szCs w:val="24"/>
        </w:rPr>
      </w:pPr>
      <w:r w:rsidRPr="00975E93">
        <w:rPr>
          <w:sz w:val="24"/>
          <w:szCs w:val="24"/>
        </w:rPr>
        <w:t>Sit N Stitch on Thursdays at 10:30 am</w:t>
      </w:r>
    </w:p>
    <w:p w:rsidR="002207C7" w:rsidRDefault="002207C7" w:rsidP="002207C7">
      <w:pPr>
        <w:pStyle w:val="ListParagraph"/>
        <w:numPr>
          <w:ilvl w:val="0"/>
          <w:numId w:val="29"/>
        </w:numPr>
        <w:tabs>
          <w:tab w:val="left" w:pos="1541"/>
        </w:tabs>
        <w:ind w:right="624"/>
        <w:rPr>
          <w:sz w:val="24"/>
          <w:szCs w:val="24"/>
        </w:rPr>
      </w:pPr>
      <w:r w:rsidRPr="00975E93">
        <w:rPr>
          <w:sz w:val="24"/>
          <w:szCs w:val="24"/>
        </w:rPr>
        <w:t>Bookworms Book Club (for kids ages 8-1</w:t>
      </w:r>
      <w:r>
        <w:rPr>
          <w:sz w:val="24"/>
          <w:szCs w:val="24"/>
        </w:rPr>
        <w:t>1</w:t>
      </w:r>
      <w:r w:rsidRPr="00975E93">
        <w:rPr>
          <w:sz w:val="24"/>
          <w:szCs w:val="24"/>
        </w:rPr>
        <w:t xml:space="preserve">). </w:t>
      </w:r>
      <w:r>
        <w:rPr>
          <w:sz w:val="24"/>
          <w:szCs w:val="24"/>
        </w:rPr>
        <w:t>This group m</w:t>
      </w:r>
      <w:r w:rsidRPr="00975E93">
        <w:rPr>
          <w:sz w:val="24"/>
          <w:szCs w:val="24"/>
        </w:rPr>
        <w:t>eets every Thursday</w:t>
      </w:r>
      <w:r>
        <w:rPr>
          <w:sz w:val="24"/>
          <w:szCs w:val="24"/>
        </w:rPr>
        <w:t xml:space="preserve"> at 3:30 pm</w:t>
      </w:r>
      <w:r w:rsidRPr="00975E93">
        <w:rPr>
          <w:sz w:val="24"/>
          <w:szCs w:val="24"/>
        </w:rPr>
        <w:t>. (FOL Program)</w:t>
      </w:r>
    </w:p>
    <w:p w:rsidR="00EC7C85" w:rsidRPr="00975E93" w:rsidRDefault="00BE4D97" w:rsidP="00C653C3">
      <w:pPr>
        <w:pStyle w:val="ListParagraph"/>
        <w:numPr>
          <w:ilvl w:val="0"/>
          <w:numId w:val="29"/>
        </w:numPr>
        <w:tabs>
          <w:tab w:val="left" w:pos="1541"/>
        </w:tabs>
        <w:ind w:right="624"/>
        <w:rPr>
          <w:sz w:val="24"/>
          <w:szCs w:val="24"/>
        </w:rPr>
      </w:pPr>
      <w:r w:rsidRPr="00975E93">
        <w:rPr>
          <w:sz w:val="24"/>
          <w:szCs w:val="24"/>
        </w:rPr>
        <w:t xml:space="preserve">Storytime </w:t>
      </w:r>
      <w:r w:rsidR="00AE5A9C" w:rsidRPr="00975E93">
        <w:rPr>
          <w:sz w:val="24"/>
          <w:szCs w:val="24"/>
        </w:rPr>
        <w:t xml:space="preserve">with Erica </w:t>
      </w:r>
      <w:r w:rsidRPr="00975E93">
        <w:rPr>
          <w:sz w:val="24"/>
          <w:szCs w:val="24"/>
        </w:rPr>
        <w:t>on Thursdays</w:t>
      </w:r>
      <w:r w:rsidR="00AE5A9C" w:rsidRPr="00975E93">
        <w:rPr>
          <w:sz w:val="24"/>
          <w:szCs w:val="24"/>
        </w:rPr>
        <w:t xml:space="preserve"> at 10:30 am</w:t>
      </w:r>
      <w:r w:rsidR="00EC7C85" w:rsidRPr="00975E93">
        <w:rPr>
          <w:sz w:val="24"/>
          <w:szCs w:val="24"/>
        </w:rPr>
        <w:t xml:space="preserve"> (FOL Program)</w:t>
      </w:r>
    </w:p>
    <w:p w:rsidR="00B602C5" w:rsidRDefault="00B602C5" w:rsidP="00C653C3">
      <w:pPr>
        <w:pStyle w:val="Heading1"/>
        <w:numPr>
          <w:ilvl w:val="0"/>
          <w:numId w:val="29"/>
        </w:numPr>
        <w:tabs>
          <w:tab w:val="left" w:pos="821"/>
        </w:tabs>
        <w:ind w:right="531"/>
        <w:rPr>
          <w:b w:val="0"/>
          <w:sz w:val="24"/>
          <w:szCs w:val="24"/>
        </w:rPr>
      </w:pPr>
      <w:r w:rsidRPr="00975E93">
        <w:rPr>
          <w:b w:val="0"/>
          <w:sz w:val="24"/>
          <w:szCs w:val="24"/>
        </w:rPr>
        <w:t xml:space="preserve">Mindful Readers Book Club every third Thursday of the month. </w:t>
      </w:r>
    </w:p>
    <w:p w:rsidR="002207C7" w:rsidRPr="00975E93" w:rsidRDefault="002207C7" w:rsidP="002207C7">
      <w:pPr>
        <w:pStyle w:val="ListParagraph"/>
        <w:numPr>
          <w:ilvl w:val="0"/>
          <w:numId w:val="29"/>
        </w:numPr>
        <w:tabs>
          <w:tab w:val="left" w:pos="1541"/>
        </w:tabs>
        <w:ind w:right="322"/>
        <w:rPr>
          <w:sz w:val="24"/>
          <w:szCs w:val="24"/>
        </w:rPr>
      </w:pPr>
      <w:r w:rsidRPr="00975E93">
        <w:rPr>
          <w:sz w:val="24"/>
          <w:szCs w:val="24"/>
        </w:rPr>
        <w:t>Ladies of Literature Book Club every fourth Thursday of each month.</w:t>
      </w:r>
    </w:p>
    <w:p w:rsidR="00B602C5" w:rsidRPr="00975E93" w:rsidRDefault="00B602C5" w:rsidP="001A0556">
      <w:pPr>
        <w:tabs>
          <w:tab w:val="left" w:pos="821"/>
        </w:tabs>
        <w:ind w:right="531"/>
        <w:rPr>
          <w:sz w:val="24"/>
          <w:szCs w:val="24"/>
        </w:rPr>
      </w:pPr>
    </w:p>
    <w:p w:rsidR="003F3C45" w:rsidRPr="009371D9" w:rsidRDefault="003F3C45" w:rsidP="001A0556">
      <w:pPr>
        <w:tabs>
          <w:tab w:val="left" w:pos="821"/>
        </w:tabs>
        <w:ind w:right="531"/>
        <w:rPr>
          <w:b/>
          <w:sz w:val="24"/>
          <w:szCs w:val="24"/>
        </w:rPr>
      </w:pPr>
      <w:r w:rsidRPr="009371D9">
        <w:rPr>
          <w:b/>
          <w:sz w:val="24"/>
          <w:szCs w:val="24"/>
        </w:rPr>
        <w:t>Past Events:</w:t>
      </w:r>
    </w:p>
    <w:p w:rsidR="004525DF" w:rsidRPr="0062240B" w:rsidRDefault="004525DF" w:rsidP="004525DF">
      <w:pPr>
        <w:widowControl/>
        <w:numPr>
          <w:ilvl w:val="0"/>
          <w:numId w:val="16"/>
        </w:numPr>
        <w:rPr>
          <w:b/>
          <w:sz w:val="24"/>
          <w:szCs w:val="24"/>
        </w:rPr>
      </w:pPr>
      <w:r>
        <w:rPr>
          <w:sz w:val="24"/>
          <w:szCs w:val="24"/>
        </w:rPr>
        <w:t>Laura Kemp, author of “Evening in the Yellow Wood” w</w:t>
      </w:r>
      <w:r w:rsidR="000E429A">
        <w:rPr>
          <w:sz w:val="24"/>
          <w:szCs w:val="24"/>
        </w:rPr>
        <w:t>as</w:t>
      </w:r>
      <w:r>
        <w:rPr>
          <w:sz w:val="24"/>
          <w:szCs w:val="24"/>
        </w:rPr>
        <w:t xml:space="preserve"> here on Thursday, </w:t>
      </w:r>
      <w:r w:rsidR="000E429A">
        <w:rPr>
          <w:sz w:val="24"/>
          <w:szCs w:val="24"/>
        </w:rPr>
        <w:t xml:space="preserve">January </w:t>
      </w:r>
      <w:r>
        <w:rPr>
          <w:sz w:val="24"/>
          <w:szCs w:val="24"/>
        </w:rPr>
        <w:t>30</w:t>
      </w:r>
      <w:r w:rsidRPr="00C81384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t 6 pm to talk about her book and answer questions. Copies are available now. </w:t>
      </w:r>
      <w:r w:rsidR="002207C7">
        <w:rPr>
          <w:sz w:val="24"/>
          <w:szCs w:val="24"/>
        </w:rPr>
        <w:t>(10 attended)</w:t>
      </w:r>
    </w:p>
    <w:p w:rsidR="004525DF" w:rsidRPr="0062240B" w:rsidRDefault="004525DF" w:rsidP="004525DF">
      <w:pPr>
        <w:pStyle w:val="ListParagraph"/>
        <w:numPr>
          <w:ilvl w:val="0"/>
          <w:numId w:val="16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 xml:space="preserve">Make an </w:t>
      </w:r>
      <w:r>
        <w:rPr>
          <w:sz w:val="24"/>
          <w:szCs w:val="24"/>
        </w:rPr>
        <w:t>O</w:t>
      </w:r>
      <w:r w:rsidRPr="0062240B">
        <w:rPr>
          <w:sz w:val="24"/>
          <w:szCs w:val="24"/>
        </w:rPr>
        <w:t>ld-fashioned Valentine/</w:t>
      </w:r>
      <w:r>
        <w:rPr>
          <w:sz w:val="24"/>
          <w:szCs w:val="24"/>
        </w:rPr>
        <w:t>D</w:t>
      </w:r>
      <w:r w:rsidRPr="0062240B">
        <w:rPr>
          <w:sz w:val="24"/>
          <w:szCs w:val="24"/>
        </w:rPr>
        <w:t>ecorate a Cupcake event on Saturday, Feb</w:t>
      </w:r>
      <w:r>
        <w:rPr>
          <w:sz w:val="24"/>
          <w:szCs w:val="24"/>
        </w:rPr>
        <w:t>ruary</w:t>
      </w:r>
      <w:r w:rsidRPr="0062240B">
        <w:rPr>
          <w:sz w:val="24"/>
          <w:szCs w:val="24"/>
        </w:rPr>
        <w:t xml:space="preserve"> 8</w:t>
      </w:r>
      <w:r w:rsidRPr="0062240B">
        <w:rPr>
          <w:sz w:val="24"/>
          <w:szCs w:val="24"/>
          <w:vertAlign w:val="superscript"/>
        </w:rPr>
        <w:t>th</w:t>
      </w:r>
      <w:r w:rsidRPr="0062240B">
        <w:rPr>
          <w:sz w:val="24"/>
          <w:szCs w:val="24"/>
        </w:rPr>
        <w:t xml:space="preserve"> from 11-12</w:t>
      </w:r>
      <w:r>
        <w:rPr>
          <w:sz w:val="24"/>
          <w:szCs w:val="24"/>
        </w:rPr>
        <w:t xml:space="preserve"> </w:t>
      </w:r>
      <w:r w:rsidRPr="0062240B">
        <w:rPr>
          <w:sz w:val="24"/>
          <w:szCs w:val="24"/>
        </w:rPr>
        <w:t xml:space="preserve">pm. </w:t>
      </w:r>
      <w:r w:rsidR="002207C7">
        <w:rPr>
          <w:sz w:val="24"/>
          <w:szCs w:val="24"/>
        </w:rPr>
        <w:t>(18 attended)</w:t>
      </w:r>
    </w:p>
    <w:p w:rsidR="004525DF" w:rsidRDefault="004525DF" w:rsidP="001A0556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8E4E2B" w:rsidRPr="009371D9" w:rsidRDefault="001A0556" w:rsidP="001A0556">
      <w:pPr>
        <w:tabs>
          <w:tab w:val="left" w:pos="821"/>
        </w:tabs>
        <w:ind w:right="531"/>
        <w:rPr>
          <w:b/>
          <w:sz w:val="24"/>
          <w:szCs w:val="24"/>
        </w:rPr>
      </w:pPr>
      <w:r w:rsidRPr="009371D9">
        <w:rPr>
          <w:b/>
          <w:sz w:val="24"/>
          <w:szCs w:val="24"/>
        </w:rPr>
        <w:t xml:space="preserve">Upcoming Events: </w:t>
      </w:r>
    </w:p>
    <w:p w:rsidR="0062240B" w:rsidRDefault="0062240B" w:rsidP="0062240B">
      <w:pPr>
        <w:pStyle w:val="ListParagraph"/>
        <w:numPr>
          <w:ilvl w:val="0"/>
          <w:numId w:val="16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Author and Speaker, Terence O’Leary on the “Potato Famine and the Coming of the Irish to America” on Saturday, March 7</w:t>
      </w:r>
      <w:r w:rsidRPr="0062240B">
        <w:rPr>
          <w:sz w:val="24"/>
          <w:szCs w:val="24"/>
          <w:vertAlign w:val="superscript"/>
        </w:rPr>
        <w:t>th</w:t>
      </w:r>
      <w:r w:rsidRPr="0062240B">
        <w:rPr>
          <w:sz w:val="24"/>
          <w:szCs w:val="24"/>
        </w:rPr>
        <w:t xml:space="preserve"> at 11 am. </w:t>
      </w:r>
    </w:p>
    <w:p w:rsidR="004525DF" w:rsidRPr="0062240B" w:rsidRDefault="004525DF" w:rsidP="004525DF">
      <w:pPr>
        <w:pStyle w:val="ListParagraph"/>
        <w:numPr>
          <w:ilvl w:val="0"/>
          <w:numId w:val="16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 xml:space="preserve">Joe Ganger here on </w:t>
      </w:r>
      <w:r>
        <w:rPr>
          <w:sz w:val="24"/>
          <w:szCs w:val="24"/>
        </w:rPr>
        <w:t>March 12</w:t>
      </w:r>
      <w:r w:rsidRPr="004525D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</w:t>
      </w:r>
      <w:r w:rsidRPr="0062240B">
        <w:rPr>
          <w:sz w:val="24"/>
          <w:szCs w:val="24"/>
        </w:rPr>
        <w:t xml:space="preserve">at 7 pm to present on “Show Business in Colon.” </w:t>
      </w:r>
    </w:p>
    <w:p w:rsidR="009520E1" w:rsidRDefault="009520E1" w:rsidP="009520E1">
      <w:pPr>
        <w:widowControl/>
        <w:rPr>
          <w:b/>
          <w:sz w:val="24"/>
          <w:szCs w:val="24"/>
        </w:rPr>
      </w:pPr>
    </w:p>
    <w:p w:rsidR="003C26E8" w:rsidRPr="009520E1" w:rsidRDefault="003C26E8" w:rsidP="009520E1">
      <w:pPr>
        <w:widowControl/>
        <w:rPr>
          <w:b/>
          <w:sz w:val="24"/>
          <w:szCs w:val="24"/>
        </w:rPr>
      </w:pPr>
      <w:r w:rsidRPr="009520E1">
        <w:rPr>
          <w:b/>
          <w:sz w:val="24"/>
          <w:szCs w:val="24"/>
        </w:rPr>
        <w:t>Future Events:</w:t>
      </w:r>
    </w:p>
    <w:p w:rsidR="0062240B" w:rsidRDefault="0062240B" w:rsidP="0062240B">
      <w:pPr>
        <w:pStyle w:val="ListParagraph"/>
        <w:numPr>
          <w:ilvl w:val="0"/>
          <w:numId w:val="37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Fancy Nancy Unicorn Event on May 16</w:t>
      </w:r>
      <w:r w:rsidRPr="0062240B">
        <w:rPr>
          <w:sz w:val="24"/>
          <w:szCs w:val="24"/>
          <w:vertAlign w:val="superscript"/>
        </w:rPr>
        <w:t>th</w:t>
      </w:r>
      <w:r w:rsidRPr="0062240B">
        <w:rPr>
          <w:sz w:val="24"/>
          <w:szCs w:val="24"/>
        </w:rPr>
        <w:t xml:space="preserve">. </w:t>
      </w:r>
    </w:p>
    <w:p w:rsidR="0062240B" w:rsidRDefault="0062240B" w:rsidP="0062240B">
      <w:pPr>
        <w:pStyle w:val="ListParagraph"/>
        <w:numPr>
          <w:ilvl w:val="0"/>
          <w:numId w:val="37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FOL Flower Sale on May 9</w:t>
      </w:r>
      <w:r w:rsidRPr="0062240B">
        <w:rPr>
          <w:sz w:val="24"/>
          <w:szCs w:val="24"/>
          <w:vertAlign w:val="superscript"/>
        </w:rPr>
        <w:t>th</w:t>
      </w:r>
      <w:r w:rsidRPr="0062240B">
        <w:rPr>
          <w:sz w:val="24"/>
          <w:szCs w:val="24"/>
        </w:rPr>
        <w:t xml:space="preserve">. </w:t>
      </w:r>
    </w:p>
    <w:p w:rsidR="0062240B" w:rsidRDefault="0062240B" w:rsidP="0062240B">
      <w:pPr>
        <w:pStyle w:val="ListParagraph"/>
        <w:numPr>
          <w:ilvl w:val="0"/>
          <w:numId w:val="37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Summer Reading 2020 theme is “Tales, Mythology, &amp; Fantasy.” I have a lot of events planned</w:t>
      </w:r>
      <w:r w:rsidR="00407C07">
        <w:rPr>
          <w:sz w:val="24"/>
          <w:szCs w:val="24"/>
        </w:rPr>
        <w:t>,</w:t>
      </w:r>
      <w:r w:rsidRPr="0062240B">
        <w:rPr>
          <w:sz w:val="24"/>
          <w:szCs w:val="24"/>
        </w:rPr>
        <w:t xml:space="preserve"> including: </w:t>
      </w:r>
    </w:p>
    <w:p w:rsidR="0062240B" w:rsidRPr="0062240B" w:rsidRDefault="0062240B" w:rsidP="0062240B">
      <w:pPr>
        <w:pStyle w:val="ListParagraph"/>
        <w:numPr>
          <w:ilvl w:val="0"/>
          <w:numId w:val="38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 xml:space="preserve">Medieval Festival for SR Kick-off. </w:t>
      </w:r>
    </w:p>
    <w:p w:rsidR="0062240B" w:rsidRPr="0062240B" w:rsidRDefault="0062240B" w:rsidP="0062240B">
      <w:pPr>
        <w:pStyle w:val="ListParagraph"/>
        <w:numPr>
          <w:ilvl w:val="0"/>
          <w:numId w:val="39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Fairy Garden Workshop</w:t>
      </w:r>
    </w:p>
    <w:p w:rsidR="0062240B" w:rsidRPr="0062240B" w:rsidRDefault="0062240B" w:rsidP="0062240B">
      <w:pPr>
        <w:pStyle w:val="ListParagraph"/>
        <w:numPr>
          <w:ilvl w:val="0"/>
          <w:numId w:val="39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Build a Box Castle</w:t>
      </w:r>
    </w:p>
    <w:p w:rsidR="0062240B" w:rsidRPr="0062240B" w:rsidRDefault="0062240B" w:rsidP="0062240B">
      <w:pPr>
        <w:pStyle w:val="ListParagraph"/>
        <w:numPr>
          <w:ilvl w:val="0"/>
          <w:numId w:val="39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Constellation Mythology</w:t>
      </w:r>
    </w:p>
    <w:p w:rsidR="0062240B" w:rsidRPr="0062240B" w:rsidRDefault="0062240B" w:rsidP="0062240B">
      <w:pPr>
        <w:pStyle w:val="ListParagraph"/>
        <w:numPr>
          <w:ilvl w:val="0"/>
          <w:numId w:val="39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Two puppet shows (Beauty and the Beast and King Midas and the Golden Touch)</w:t>
      </w:r>
    </w:p>
    <w:p w:rsidR="0062240B" w:rsidRPr="0062240B" w:rsidRDefault="0062240B" w:rsidP="0062240B">
      <w:pPr>
        <w:pStyle w:val="ListParagraph"/>
        <w:numPr>
          <w:ilvl w:val="0"/>
          <w:numId w:val="39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Colon Rocks!</w:t>
      </w:r>
    </w:p>
    <w:p w:rsidR="0062240B" w:rsidRPr="0062240B" w:rsidRDefault="0062240B" w:rsidP="0062240B">
      <w:pPr>
        <w:pStyle w:val="ListParagraph"/>
        <w:numPr>
          <w:ilvl w:val="0"/>
          <w:numId w:val="39"/>
        </w:numPr>
        <w:tabs>
          <w:tab w:val="left" w:pos="821"/>
        </w:tabs>
        <w:ind w:right="326"/>
        <w:rPr>
          <w:sz w:val="24"/>
          <w:szCs w:val="24"/>
        </w:rPr>
      </w:pPr>
      <w:r w:rsidRPr="0062240B">
        <w:rPr>
          <w:sz w:val="24"/>
          <w:szCs w:val="24"/>
        </w:rPr>
        <w:t>Drawing workshop with Jonny Hawkins- Mythology related art</w:t>
      </w:r>
    </w:p>
    <w:p w:rsidR="00404560" w:rsidRDefault="00404560" w:rsidP="003B0049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2207C7" w:rsidRDefault="002207C7" w:rsidP="003B0049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8E4E2B" w:rsidRPr="009371D9" w:rsidRDefault="00D043C7" w:rsidP="003B0049">
      <w:pPr>
        <w:tabs>
          <w:tab w:val="left" w:pos="821"/>
        </w:tabs>
        <w:ind w:right="531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O</w:t>
      </w:r>
      <w:r w:rsidR="008D0ACC" w:rsidRPr="009371D9">
        <w:rPr>
          <w:b/>
          <w:sz w:val="24"/>
          <w:szCs w:val="24"/>
        </w:rPr>
        <w:t>ther Information:</w:t>
      </w:r>
      <w:r w:rsidR="001A2E36" w:rsidRPr="009371D9">
        <w:rPr>
          <w:b/>
          <w:sz w:val="24"/>
          <w:szCs w:val="24"/>
        </w:rPr>
        <w:tab/>
      </w:r>
    </w:p>
    <w:p w:rsidR="003E0C3D" w:rsidRDefault="002207C7" w:rsidP="002207C7">
      <w:pPr>
        <w:pStyle w:val="ListParagraph"/>
        <w:widowControl/>
        <w:numPr>
          <w:ilvl w:val="0"/>
          <w:numId w:val="40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The annual State Aide report was submitted. </w:t>
      </w:r>
      <w:r w:rsidR="00404560">
        <w:rPr>
          <w:sz w:val="24"/>
          <w:szCs w:val="24"/>
        </w:rPr>
        <w:t>We receive about $3</w:t>
      </w:r>
      <w:r w:rsidR="0062240B">
        <w:rPr>
          <w:sz w:val="24"/>
          <w:szCs w:val="24"/>
        </w:rPr>
        <w:t>,</w:t>
      </w:r>
      <w:r w:rsidR="00404560">
        <w:rPr>
          <w:sz w:val="24"/>
          <w:szCs w:val="24"/>
        </w:rPr>
        <w:t xml:space="preserve">000 in </w:t>
      </w:r>
      <w:r w:rsidR="00404560" w:rsidRPr="002207C7">
        <w:rPr>
          <w:sz w:val="24"/>
          <w:szCs w:val="24"/>
        </w:rPr>
        <w:t xml:space="preserve">revenue </w:t>
      </w:r>
      <w:r w:rsidR="00445143" w:rsidRPr="002207C7">
        <w:rPr>
          <w:sz w:val="24"/>
          <w:szCs w:val="24"/>
        </w:rPr>
        <w:t>from</w:t>
      </w:r>
      <w:r w:rsidR="00404560" w:rsidRPr="002207C7">
        <w:rPr>
          <w:sz w:val="24"/>
          <w:szCs w:val="24"/>
        </w:rPr>
        <w:t xml:space="preserve"> State Aid each year. </w:t>
      </w:r>
    </w:p>
    <w:p w:rsidR="003E0C3D" w:rsidRDefault="003E0C3D" w:rsidP="002207C7">
      <w:pPr>
        <w:pStyle w:val="ListParagraph"/>
        <w:widowControl/>
        <w:numPr>
          <w:ilvl w:val="0"/>
          <w:numId w:val="40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Kim Bennett, Library Clerk will be giving sewing classes here at the library soon. We </w:t>
      </w:r>
      <w:r w:rsidR="00A46B03">
        <w:rPr>
          <w:sz w:val="24"/>
          <w:szCs w:val="24"/>
        </w:rPr>
        <w:t>put out</w:t>
      </w:r>
      <w:r>
        <w:rPr>
          <w:sz w:val="24"/>
          <w:szCs w:val="24"/>
        </w:rPr>
        <w:t xml:space="preserve"> a poll asking who might be interested and received a good response. These will take place in the evening after her shift or on a Saturday afternoon. </w:t>
      </w:r>
      <w:r w:rsidR="00A736E6">
        <w:rPr>
          <w:sz w:val="24"/>
          <w:szCs w:val="24"/>
        </w:rPr>
        <w:t xml:space="preserve">Participants will pay her directly for the class. I will be checking with Woodlands Library Cooperative before this takes place to make sure this is handled properly. </w:t>
      </w:r>
    </w:p>
    <w:p w:rsidR="002207C7" w:rsidRDefault="003E0C3D" w:rsidP="002207C7">
      <w:pPr>
        <w:pStyle w:val="ListParagraph"/>
        <w:widowControl/>
        <w:numPr>
          <w:ilvl w:val="0"/>
          <w:numId w:val="40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I was asked by the Library of Michigan to be </w:t>
      </w:r>
      <w:r w:rsidR="00A46B03">
        <w:rPr>
          <w:sz w:val="24"/>
          <w:szCs w:val="24"/>
        </w:rPr>
        <w:t xml:space="preserve">on </w:t>
      </w:r>
      <w:r>
        <w:rPr>
          <w:sz w:val="24"/>
          <w:szCs w:val="24"/>
        </w:rPr>
        <w:t>a panel of library directors who have had successful millage campaigns. This will take place on March 3</w:t>
      </w:r>
      <w:r w:rsidRPr="003E0C3D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in Lansing. </w:t>
      </w:r>
    </w:p>
    <w:p w:rsidR="00A736E6" w:rsidRDefault="00A736E6" w:rsidP="002207C7">
      <w:pPr>
        <w:pStyle w:val="ListParagraph"/>
        <w:widowControl/>
        <w:numPr>
          <w:ilvl w:val="0"/>
          <w:numId w:val="40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Library Board members </w:t>
      </w:r>
      <w:r w:rsidR="00A46B03">
        <w:rPr>
          <w:sz w:val="24"/>
          <w:szCs w:val="24"/>
        </w:rPr>
        <w:t>do not</w:t>
      </w:r>
      <w:r>
        <w:rPr>
          <w:sz w:val="24"/>
          <w:szCs w:val="24"/>
        </w:rPr>
        <w:t xml:space="preserve"> need to file their petitions and affidavit</w:t>
      </w:r>
      <w:r w:rsidR="00A46B03">
        <w:rPr>
          <w:sz w:val="24"/>
          <w:szCs w:val="24"/>
        </w:rPr>
        <w:t xml:space="preserve">s of identify until </w:t>
      </w:r>
      <w:r w:rsidR="00AF47A0">
        <w:rPr>
          <w:sz w:val="24"/>
          <w:szCs w:val="24"/>
        </w:rPr>
        <w:t>April 2</w:t>
      </w:r>
      <w:r w:rsidR="00A46B03">
        <w:rPr>
          <w:sz w:val="24"/>
          <w:szCs w:val="24"/>
        </w:rPr>
        <w:t>1</w:t>
      </w:r>
      <w:r w:rsidR="00A46B03" w:rsidRPr="00A46B03">
        <w:rPr>
          <w:sz w:val="24"/>
          <w:szCs w:val="24"/>
          <w:vertAlign w:val="superscript"/>
        </w:rPr>
        <w:t>st</w:t>
      </w:r>
      <w:r w:rsidR="00A46B03">
        <w:rPr>
          <w:sz w:val="24"/>
          <w:szCs w:val="24"/>
        </w:rPr>
        <w:t xml:space="preserve">, 2020. I will create a packet for each library board member so they know exactly what needs to be done and the when.  </w:t>
      </w:r>
    </w:p>
    <w:p w:rsidR="00A46B03" w:rsidRPr="000E429A" w:rsidRDefault="000E429A" w:rsidP="000E429A">
      <w:pPr>
        <w:pStyle w:val="ListParagraph"/>
        <w:widowControl/>
        <w:numPr>
          <w:ilvl w:val="0"/>
          <w:numId w:val="40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Chris Tenney, Mary Ann Zimmerman and I are</w:t>
      </w:r>
      <w:r w:rsidR="00A46B03" w:rsidRPr="000E429A">
        <w:rPr>
          <w:sz w:val="24"/>
          <w:szCs w:val="24"/>
        </w:rPr>
        <w:t xml:space="preserve"> continuing to work working on the Library Policy Manuel. </w:t>
      </w:r>
    </w:p>
    <w:p w:rsidR="00A46B03" w:rsidRDefault="00A46B03" w:rsidP="00A46B03">
      <w:pPr>
        <w:rPr>
          <w:sz w:val="24"/>
          <w:szCs w:val="24"/>
        </w:rPr>
      </w:pPr>
      <w:r>
        <w:rPr>
          <w:sz w:val="24"/>
          <w:szCs w:val="24"/>
        </w:rPr>
        <w:t xml:space="preserve">      </w:t>
      </w:r>
    </w:p>
    <w:p w:rsidR="00A46B03" w:rsidRDefault="00A46B03" w:rsidP="00A46B03">
      <w:pPr>
        <w:rPr>
          <w:sz w:val="24"/>
          <w:szCs w:val="24"/>
        </w:rPr>
      </w:pPr>
    </w:p>
    <w:p w:rsidR="00445143" w:rsidRPr="00A46B03" w:rsidRDefault="00A46B03" w:rsidP="00A46B03">
      <w:pPr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F44A6D" w:rsidRPr="00A46B03">
        <w:rPr>
          <w:sz w:val="24"/>
          <w:szCs w:val="24"/>
        </w:rPr>
        <w:t>Library Bank Account Balances</w:t>
      </w:r>
      <w:r w:rsidR="002207C7" w:rsidRPr="00A46B03">
        <w:rPr>
          <w:sz w:val="24"/>
          <w:szCs w:val="24"/>
        </w:rPr>
        <w:t>:</w:t>
      </w:r>
      <w:bookmarkStart w:id="0" w:name="_GoBack"/>
      <w:bookmarkEnd w:id="0"/>
    </w:p>
    <w:p w:rsidR="00A46B03" w:rsidRDefault="00A46B03" w:rsidP="00A46B03">
      <w:pPr>
        <w:pBdr>
          <w:top w:val="single" w:sz="4" w:space="1" w:color="auto"/>
        </w:pBdr>
        <w:ind w:left="360"/>
        <w:rPr>
          <w:b/>
        </w:rPr>
      </w:pPr>
      <w:r w:rsidRPr="00A46B03">
        <w:rPr>
          <w:b/>
        </w:rPr>
        <w:t xml:space="preserve">Bank Accounts Summary as of </w:t>
      </w:r>
      <w:r>
        <w:rPr>
          <w:b/>
        </w:rPr>
        <w:t>2/24/20</w:t>
      </w:r>
    </w:p>
    <w:p w:rsidR="00A46B03" w:rsidRPr="00A46B03" w:rsidRDefault="00A46B03" w:rsidP="00A46B03">
      <w:pPr>
        <w:pBdr>
          <w:top w:val="single" w:sz="4" w:space="1" w:color="auto"/>
        </w:pBdr>
        <w:ind w:left="360"/>
        <w:rPr>
          <w:b/>
        </w:rPr>
      </w:pP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F47A0">
        <w:rPr>
          <w:sz w:val="24"/>
          <w:szCs w:val="24"/>
        </w:rPr>
        <w:t>General Fund*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>SB&amp;T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>#30352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 xml:space="preserve">     $3</w:t>
      </w:r>
      <w:r w:rsidR="006867D3" w:rsidRPr="00AF47A0">
        <w:rPr>
          <w:sz w:val="24"/>
          <w:szCs w:val="24"/>
        </w:rPr>
        <w:t>5,213</w:t>
      </w: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b/>
          <w:sz w:val="24"/>
          <w:szCs w:val="24"/>
        </w:rPr>
      </w:pPr>
      <w:r w:rsidRPr="00AF47A0">
        <w:rPr>
          <w:b/>
          <w:sz w:val="24"/>
          <w:szCs w:val="24"/>
        </w:rPr>
        <w:t xml:space="preserve">*This balance increases during tax season, as millage operating income is received. </w:t>
      </w: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F47A0">
        <w:rPr>
          <w:sz w:val="24"/>
          <w:szCs w:val="24"/>
        </w:rPr>
        <w:t>CD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>SB&amp;T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>#6370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 xml:space="preserve">   </w:t>
      </w:r>
      <w:r w:rsidRPr="00AF47A0">
        <w:rPr>
          <w:sz w:val="24"/>
          <w:szCs w:val="24"/>
        </w:rPr>
        <w:tab/>
        <w:t xml:space="preserve">     $79,105</w:t>
      </w: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F47A0">
        <w:rPr>
          <w:sz w:val="24"/>
          <w:szCs w:val="24"/>
        </w:rPr>
        <w:t>(</w:t>
      </w:r>
      <w:proofErr w:type="gramStart"/>
      <w:r w:rsidRPr="00AF47A0">
        <w:rPr>
          <w:sz w:val="24"/>
          <w:szCs w:val="24"/>
        </w:rPr>
        <w:t>as</w:t>
      </w:r>
      <w:proofErr w:type="gramEnd"/>
      <w:r w:rsidRPr="00AF47A0">
        <w:rPr>
          <w:sz w:val="24"/>
          <w:szCs w:val="24"/>
        </w:rPr>
        <w:t xml:space="preserve"> of 1</w:t>
      </w:r>
      <w:r w:rsidR="00AF47A0" w:rsidRPr="00AF47A0">
        <w:rPr>
          <w:sz w:val="24"/>
          <w:szCs w:val="24"/>
        </w:rPr>
        <w:t>/27/20</w:t>
      </w:r>
      <w:r w:rsidRPr="00AF47A0">
        <w:rPr>
          <w:sz w:val="24"/>
          <w:szCs w:val="24"/>
        </w:rPr>
        <w:t>)</w:t>
      </w: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F47A0">
        <w:rPr>
          <w:sz w:val="24"/>
          <w:szCs w:val="24"/>
        </w:rPr>
        <w:t>Money Market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>Huntington</w:t>
      </w:r>
      <w:r w:rsidRPr="00AF47A0">
        <w:rPr>
          <w:sz w:val="24"/>
          <w:szCs w:val="24"/>
        </w:rPr>
        <w:tab/>
        <w:t>#7434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 xml:space="preserve">     $20,</w:t>
      </w:r>
      <w:r w:rsidR="0086362C" w:rsidRPr="00AF47A0">
        <w:rPr>
          <w:sz w:val="24"/>
          <w:szCs w:val="24"/>
        </w:rPr>
        <w:t>386</w:t>
      </w:r>
    </w:p>
    <w:p w:rsidR="0086362C" w:rsidRPr="00AF47A0" w:rsidRDefault="0086362C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F47A0">
        <w:rPr>
          <w:sz w:val="24"/>
          <w:szCs w:val="24"/>
        </w:rPr>
        <w:t>Technology Fund</w:t>
      </w:r>
      <w:r w:rsidRPr="00AF47A0">
        <w:rPr>
          <w:sz w:val="24"/>
          <w:szCs w:val="24"/>
        </w:rPr>
        <w:tab/>
        <w:t>SB&amp;T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>#1980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 xml:space="preserve">                  $33,</w:t>
      </w:r>
      <w:r w:rsidR="006867D3" w:rsidRPr="00AF47A0">
        <w:rPr>
          <w:sz w:val="24"/>
          <w:szCs w:val="24"/>
        </w:rPr>
        <w:t>339</w:t>
      </w: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b/>
          <w:sz w:val="24"/>
          <w:szCs w:val="24"/>
          <w:u w:val="single"/>
        </w:rPr>
      </w:pPr>
      <w:r w:rsidRPr="00AF47A0">
        <w:rPr>
          <w:b/>
          <w:sz w:val="24"/>
          <w:szCs w:val="24"/>
          <w:u w:val="single"/>
        </w:rPr>
        <w:t>Total</w:t>
      </w:r>
      <w:r w:rsidRPr="00AF47A0">
        <w:rPr>
          <w:b/>
          <w:sz w:val="24"/>
          <w:szCs w:val="24"/>
          <w:u w:val="single"/>
        </w:rPr>
        <w:tab/>
      </w:r>
      <w:r w:rsidRPr="00AF47A0">
        <w:rPr>
          <w:b/>
          <w:sz w:val="24"/>
          <w:szCs w:val="24"/>
          <w:u w:val="single"/>
        </w:rPr>
        <w:tab/>
      </w:r>
      <w:r w:rsidRPr="00AF47A0">
        <w:rPr>
          <w:b/>
          <w:sz w:val="24"/>
          <w:szCs w:val="24"/>
          <w:u w:val="single"/>
        </w:rPr>
        <w:tab/>
      </w:r>
      <w:r w:rsidRPr="00AF47A0">
        <w:rPr>
          <w:b/>
          <w:sz w:val="24"/>
          <w:szCs w:val="24"/>
          <w:u w:val="single"/>
        </w:rPr>
        <w:tab/>
      </w:r>
      <w:r w:rsidRPr="00AF47A0">
        <w:rPr>
          <w:b/>
          <w:sz w:val="24"/>
          <w:szCs w:val="24"/>
          <w:u w:val="single"/>
        </w:rPr>
        <w:tab/>
      </w:r>
      <w:r w:rsidRPr="00AF47A0">
        <w:rPr>
          <w:b/>
          <w:sz w:val="24"/>
          <w:szCs w:val="24"/>
          <w:u w:val="single"/>
        </w:rPr>
        <w:tab/>
      </w:r>
      <w:r w:rsidRPr="00AF47A0">
        <w:rPr>
          <w:b/>
          <w:sz w:val="24"/>
          <w:szCs w:val="24"/>
          <w:u w:val="single"/>
        </w:rPr>
        <w:tab/>
      </w:r>
      <w:r w:rsidRPr="00AF47A0">
        <w:rPr>
          <w:b/>
          <w:sz w:val="24"/>
          <w:szCs w:val="24"/>
          <w:u w:val="single"/>
        </w:rPr>
        <w:tab/>
        <w:t xml:space="preserve">   $16</w:t>
      </w:r>
      <w:r w:rsidR="00AF47A0" w:rsidRPr="00AF47A0">
        <w:rPr>
          <w:b/>
          <w:sz w:val="24"/>
          <w:szCs w:val="24"/>
          <w:u w:val="single"/>
        </w:rPr>
        <w:t>8,043</w:t>
      </w: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A46B03" w:rsidRPr="00AF47A0" w:rsidRDefault="00A46B03" w:rsidP="00A46B03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F47A0">
        <w:rPr>
          <w:sz w:val="24"/>
          <w:szCs w:val="24"/>
        </w:rPr>
        <w:t>Debt Retirement **</w:t>
      </w:r>
      <w:r w:rsidRPr="00AF47A0">
        <w:rPr>
          <w:sz w:val="24"/>
          <w:szCs w:val="24"/>
        </w:rPr>
        <w:tab/>
        <w:t>SB&amp;T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>#7660</w:t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</w:r>
      <w:r w:rsidRPr="00AF47A0">
        <w:rPr>
          <w:sz w:val="24"/>
          <w:szCs w:val="24"/>
        </w:rPr>
        <w:tab/>
        <w:t xml:space="preserve">   </w:t>
      </w:r>
      <w:r w:rsidRPr="00AF47A0">
        <w:rPr>
          <w:sz w:val="24"/>
          <w:szCs w:val="24"/>
        </w:rPr>
        <w:tab/>
        <w:t xml:space="preserve">     $</w:t>
      </w:r>
      <w:r w:rsidR="006867D3" w:rsidRPr="00AF47A0">
        <w:rPr>
          <w:sz w:val="24"/>
          <w:szCs w:val="24"/>
        </w:rPr>
        <w:t>95,399</w:t>
      </w:r>
    </w:p>
    <w:p w:rsidR="00445143" w:rsidRDefault="00A46B03" w:rsidP="00AF47A0">
      <w:pPr>
        <w:pBdr>
          <w:top w:val="single" w:sz="4" w:space="1" w:color="auto"/>
        </w:pBdr>
        <w:ind w:left="360"/>
        <w:rPr>
          <w:color w:val="FF0000"/>
          <w:sz w:val="40"/>
          <w:szCs w:val="40"/>
          <w:u w:val="single"/>
        </w:rPr>
      </w:pPr>
      <w:r w:rsidRPr="00AF47A0">
        <w:rPr>
          <w:sz w:val="24"/>
          <w:szCs w:val="24"/>
        </w:rPr>
        <w:t xml:space="preserve">**Revenues from building project millage can be used only to pay bond debt, which will be paid in 2023. </w:t>
      </w:r>
    </w:p>
    <w:p w:rsidR="00445143" w:rsidRDefault="00445143" w:rsidP="007A0F19">
      <w:pPr>
        <w:rPr>
          <w:color w:val="FF0000"/>
          <w:sz w:val="40"/>
          <w:szCs w:val="40"/>
          <w:u w:val="single"/>
        </w:rPr>
      </w:pPr>
    </w:p>
    <w:p w:rsidR="00445143" w:rsidRDefault="00445143" w:rsidP="007A0F19">
      <w:pPr>
        <w:rPr>
          <w:color w:val="FF0000"/>
          <w:sz w:val="40"/>
          <w:szCs w:val="40"/>
          <w:u w:val="single"/>
        </w:rPr>
      </w:pPr>
    </w:p>
    <w:sectPr w:rsidR="00445143" w:rsidSect="007661B4">
      <w:footerReference w:type="default" r:id="rId9"/>
      <w:pgSz w:w="12240" w:h="15840"/>
      <w:pgMar w:top="1037" w:right="1714" w:bottom="1526" w:left="1699" w:header="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1F99" w:rsidRDefault="00B01F99">
      <w:r>
        <w:separator/>
      </w:r>
    </w:p>
  </w:endnote>
  <w:endnote w:type="continuationSeparator" w:id="0">
    <w:p w:rsidR="00B01F99" w:rsidRDefault="00B01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15B0" w:rsidRDefault="007915B0" w:rsidP="008E2617">
    <w:pPr>
      <w:spacing w:line="265" w:lineRule="exact"/>
      <w:ind w:left="20"/>
      <w:rPr>
        <w:sz w:val="20"/>
      </w:rPr>
    </w:pPr>
    <w:r>
      <w:rPr>
        <w:sz w:val="24"/>
      </w:rPr>
      <w:t>Respectfully Su</w:t>
    </w:r>
    <w:r w:rsidR="00874279">
      <w:rPr>
        <w:sz w:val="24"/>
      </w:rPr>
      <w:t>b</w:t>
    </w:r>
    <w:r w:rsidR="002A2495">
      <w:rPr>
        <w:sz w:val="24"/>
      </w:rPr>
      <w:t xml:space="preserve">mitted by: Julie Censke </w:t>
    </w:r>
    <w:r w:rsidR="00F44A6D">
      <w:rPr>
        <w:sz w:val="24"/>
      </w:rPr>
      <w:t>2/24/20</w:t>
    </w:r>
  </w:p>
  <w:p w:rsidR="007915B0" w:rsidRDefault="007915B0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517BD78" wp14:editId="4ACC6BB3">
              <wp:simplePos x="0" y="0"/>
              <wp:positionH relativeFrom="page">
                <wp:posOffset>1133474</wp:posOffset>
              </wp:positionH>
              <wp:positionV relativeFrom="page">
                <wp:posOffset>9077325</wp:posOffset>
              </wp:positionV>
              <wp:extent cx="3400425" cy="361950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00425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915B0" w:rsidRDefault="007915B0">
                          <w:pPr>
                            <w:spacing w:line="265" w:lineRule="exact"/>
                            <w:ind w:left="20"/>
                            <w:rPr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9.25pt;margin-top:714.75pt;width:267.75pt;height:2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" filled="f" stroked="f">
              <v:textbox inset="0,0,0,0">
                <w:txbxContent>
                  <w:p w:rsidR="007915B0" w:rsidRDefault="007915B0">
                    <w:pPr>
                      <w:spacing w:line="265" w:lineRule="exact"/>
                      <w:ind w:left="20"/>
                      <w:rPr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1F99" w:rsidRDefault="00B01F99">
      <w:r>
        <w:separator/>
      </w:r>
    </w:p>
  </w:footnote>
  <w:footnote w:type="continuationSeparator" w:id="0">
    <w:p w:rsidR="00B01F99" w:rsidRDefault="00B01F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msoA96E"/>
      </v:shape>
    </w:pict>
  </w:numPicBullet>
  <w:abstractNum w:abstractNumId="0">
    <w:nsid w:val="017F23DA"/>
    <w:multiLevelType w:val="hybridMultilevel"/>
    <w:tmpl w:val="26168D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7766F4"/>
    <w:multiLevelType w:val="hybridMultilevel"/>
    <w:tmpl w:val="E85E22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7DB1EE7"/>
    <w:multiLevelType w:val="hybridMultilevel"/>
    <w:tmpl w:val="8CD0A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8C22EA"/>
    <w:multiLevelType w:val="hybridMultilevel"/>
    <w:tmpl w:val="3B94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02138A"/>
    <w:multiLevelType w:val="hybridMultilevel"/>
    <w:tmpl w:val="D1E4BA18"/>
    <w:lvl w:ilvl="0" w:tplc="9D707284">
      <w:numFmt w:val="bullet"/>
      <w:lvlText w:val=""/>
      <w:lvlJc w:val="left"/>
      <w:pPr>
        <w:ind w:left="4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5">
    <w:nsid w:val="10C76347"/>
    <w:multiLevelType w:val="hybridMultilevel"/>
    <w:tmpl w:val="451A6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371C1"/>
    <w:multiLevelType w:val="hybridMultilevel"/>
    <w:tmpl w:val="14A6A5BE"/>
    <w:lvl w:ilvl="0" w:tplc="2DCC78A0">
      <w:numFmt w:val="bullet"/>
      <w:lvlText w:val="-"/>
      <w:lvlJc w:val="left"/>
      <w:pPr>
        <w:ind w:left="17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5" w:hanging="360"/>
      </w:pPr>
      <w:rPr>
        <w:rFonts w:ascii="Wingdings" w:hAnsi="Wingdings" w:hint="default"/>
      </w:rPr>
    </w:lvl>
  </w:abstractNum>
  <w:abstractNum w:abstractNumId="7">
    <w:nsid w:val="1511716E"/>
    <w:multiLevelType w:val="hybridMultilevel"/>
    <w:tmpl w:val="9DB6E076"/>
    <w:lvl w:ilvl="0" w:tplc="730C2432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06400F36">
      <w:start w:val="1"/>
      <w:numFmt w:val="bullet"/>
      <w:lvlText w:val="•"/>
      <w:lvlJc w:val="left"/>
      <w:pPr>
        <w:ind w:left="1622" w:hanging="360"/>
      </w:pPr>
      <w:rPr>
        <w:rFonts w:hint="default"/>
      </w:rPr>
    </w:lvl>
    <w:lvl w:ilvl="2" w:tplc="E6A046C6">
      <w:start w:val="1"/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AE22D638">
      <w:start w:val="1"/>
      <w:numFmt w:val="bullet"/>
      <w:lvlText w:val="•"/>
      <w:lvlJc w:val="left"/>
      <w:pPr>
        <w:ind w:left="3226" w:hanging="360"/>
      </w:pPr>
      <w:rPr>
        <w:rFonts w:hint="default"/>
      </w:rPr>
    </w:lvl>
    <w:lvl w:ilvl="4" w:tplc="C49ABA7A">
      <w:start w:val="1"/>
      <w:numFmt w:val="bullet"/>
      <w:lvlText w:val="•"/>
      <w:lvlJc w:val="left"/>
      <w:pPr>
        <w:ind w:left="4028" w:hanging="360"/>
      </w:pPr>
      <w:rPr>
        <w:rFonts w:hint="default"/>
      </w:rPr>
    </w:lvl>
    <w:lvl w:ilvl="5" w:tplc="893651C4">
      <w:start w:val="1"/>
      <w:numFmt w:val="bullet"/>
      <w:lvlText w:val="•"/>
      <w:lvlJc w:val="left"/>
      <w:pPr>
        <w:ind w:left="4830" w:hanging="360"/>
      </w:pPr>
      <w:rPr>
        <w:rFonts w:hint="default"/>
      </w:rPr>
    </w:lvl>
    <w:lvl w:ilvl="6" w:tplc="38767F1E">
      <w:start w:val="1"/>
      <w:numFmt w:val="bullet"/>
      <w:lvlText w:val="•"/>
      <w:lvlJc w:val="left"/>
      <w:pPr>
        <w:ind w:left="5632" w:hanging="360"/>
      </w:pPr>
      <w:rPr>
        <w:rFonts w:hint="default"/>
      </w:rPr>
    </w:lvl>
    <w:lvl w:ilvl="7" w:tplc="436ACB36">
      <w:start w:val="1"/>
      <w:numFmt w:val="bullet"/>
      <w:lvlText w:val="•"/>
      <w:lvlJc w:val="left"/>
      <w:pPr>
        <w:ind w:left="6434" w:hanging="360"/>
      </w:pPr>
      <w:rPr>
        <w:rFonts w:hint="default"/>
      </w:rPr>
    </w:lvl>
    <w:lvl w:ilvl="8" w:tplc="7D4E787C">
      <w:start w:val="1"/>
      <w:numFmt w:val="bullet"/>
      <w:lvlText w:val="•"/>
      <w:lvlJc w:val="left"/>
      <w:pPr>
        <w:ind w:left="7236" w:hanging="360"/>
      </w:pPr>
      <w:rPr>
        <w:rFonts w:hint="default"/>
      </w:rPr>
    </w:lvl>
  </w:abstractNum>
  <w:abstractNum w:abstractNumId="8">
    <w:nsid w:val="17A83390"/>
    <w:multiLevelType w:val="hybridMultilevel"/>
    <w:tmpl w:val="CCDA51C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9">
    <w:nsid w:val="18B4665C"/>
    <w:multiLevelType w:val="hybridMultilevel"/>
    <w:tmpl w:val="641A8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3045D4"/>
    <w:multiLevelType w:val="hybridMultilevel"/>
    <w:tmpl w:val="106092C4"/>
    <w:lvl w:ilvl="0" w:tplc="0409000F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>
    <w:nsid w:val="1F4D7B24"/>
    <w:multiLevelType w:val="hybridMultilevel"/>
    <w:tmpl w:val="AA286F8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>
    <w:nsid w:val="1F6650E5"/>
    <w:multiLevelType w:val="hybridMultilevel"/>
    <w:tmpl w:val="2D02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931535"/>
    <w:multiLevelType w:val="hybridMultilevel"/>
    <w:tmpl w:val="76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CB2934"/>
    <w:multiLevelType w:val="hybridMultilevel"/>
    <w:tmpl w:val="AC7A798C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15">
    <w:nsid w:val="226C5442"/>
    <w:multiLevelType w:val="hybridMultilevel"/>
    <w:tmpl w:val="06C64352"/>
    <w:lvl w:ilvl="0" w:tplc="9FC861E4">
      <w:numFmt w:val="bullet"/>
      <w:lvlText w:val="-"/>
      <w:lvlJc w:val="left"/>
      <w:pPr>
        <w:ind w:left="215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5" w:hanging="360"/>
      </w:pPr>
      <w:rPr>
        <w:rFonts w:ascii="Wingdings" w:hAnsi="Wingdings" w:hint="default"/>
      </w:rPr>
    </w:lvl>
  </w:abstractNum>
  <w:abstractNum w:abstractNumId="16">
    <w:nsid w:val="25862CE8"/>
    <w:multiLevelType w:val="hybridMultilevel"/>
    <w:tmpl w:val="0D1067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89F0DFC"/>
    <w:multiLevelType w:val="hybridMultilevel"/>
    <w:tmpl w:val="4C82681E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8">
    <w:nsid w:val="2A3918A0"/>
    <w:multiLevelType w:val="hybridMultilevel"/>
    <w:tmpl w:val="AE069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BF75E25"/>
    <w:multiLevelType w:val="hybridMultilevel"/>
    <w:tmpl w:val="CFF47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8864E9"/>
    <w:multiLevelType w:val="hybridMultilevel"/>
    <w:tmpl w:val="FC4CB900"/>
    <w:lvl w:ilvl="0" w:tplc="62888DAE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5B519B4"/>
    <w:multiLevelType w:val="hybridMultilevel"/>
    <w:tmpl w:val="7E0E3B6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93A3695"/>
    <w:multiLevelType w:val="hybridMultilevel"/>
    <w:tmpl w:val="1094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A685EBC"/>
    <w:multiLevelType w:val="hybridMultilevel"/>
    <w:tmpl w:val="EF16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DB80F43"/>
    <w:multiLevelType w:val="hybridMultilevel"/>
    <w:tmpl w:val="6EBA4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6DD5D92"/>
    <w:multiLevelType w:val="hybridMultilevel"/>
    <w:tmpl w:val="F02EAFA0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AFE3625"/>
    <w:multiLevelType w:val="hybridMultilevel"/>
    <w:tmpl w:val="E5F8F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0C1C64"/>
    <w:multiLevelType w:val="hybridMultilevel"/>
    <w:tmpl w:val="D8D041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4DD10493"/>
    <w:multiLevelType w:val="hybridMultilevel"/>
    <w:tmpl w:val="3EB06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E2F3399"/>
    <w:multiLevelType w:val="hybridMultilevel"/>
    <w:tmpl w:val="6FFEF474"/>
    <w:lvl w:ilvl="0" w:tplc="C0E80530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59768428">
      <w:start w:val="1"/>
      <w:numFmt w:val="bullet"/>
      <w:lvlText w:val="•"/>
      <w:lvlJc w:val="left"/>
      <w:pPr>
        <w:ind w:left="2270" w:hanging="360"/>
      </w:pPr>
      <w:rPr>
        <w:rFonts w:hint="default"/>
      </w:rPr>
    </w:lvl>
    <w:lvl w:ilvl="2" w:tplc="603AF912">
      <w:start w:val="1"/>
      <w:numFmt w:val="bullet"/>
      <w:lvlText w:val="•"/>
      <w:lvlJc w:val="left"/>
      <w:pPr>
        <w:ind w:left="3000" w:hanging="360"/>
      </w:pPr>
      <w:rPr>
        <w:rFonts w:hint="default"/>
      </w:rPr>
    </w:lvl>
    <w:lvl w:ilvl="3" w:tplc="E84EAFCE">
      <w:start w:val="1"/>
      <w:numFmt w:val="bullet"/>
      <w:lvlText w:val="•"/>
      <w:lvlJc w:val="left"/>
      <w:pPr>
        <w:ind w:left="3730" w:hanging="360"/>
      </w:pPr>
      <w:rPr>
        <w:rFonts w:hint="default"/>
      </w:rPr>
    </w:lvl>
    <w:lvl w:ilvl="4" w:tplc="08C25176">
      <w:start w:val="1"/>
      <w:numFmt w:val="bullet"/>
      <w:lvlText w:val="•"/>
      <w:lvlJc w:val="left"/>
      <w:pPr>
        <w:ind w:left="4460" w:hanging="360"/>
      </w:pPr>
      <w:rPr>
        <w:rFonts w:hint="default"/>
      </w:rPr>
    </w:lvl>
    <w:lvl w:ilvl="5" w:tplc="942E4152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49E2F17A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  <w:lvl w:ilvl="7" w:tplc="74869CFE">
      <w:start w:val="1"/>
      <w:numFmt w:val="bullet"/>
      <w:lvlText w:val="•"/>
      <w:lvlJc w:val="left"/>
      <w:pPr>
        <w:ind w:left="6650" w:hanging="360"/>
      </w:pPr>
      <w:rPr>
        <w:rFonts w:hint="default"/>
      </w:rPr>
    </w:lvl>
    <w:lvl w:ilvl="8" w:tplc="52ECB840">
      <w:start w:val="1"/>
      <w:numFmt w:val="bullet"/>
      <w:lvlText w:val="•"/>
      <w:lvlJc w:val="left"/>
      <w:pPr>
        <w:ind w:left="7380" w:hanging="360"/>
      </w:pPr>
      <w:rPr>
        <w:rFonts w:hint="default"/>
      </w:rPr>
    </w:lvl>
  </w:abstractNum>
  <w:abstractNum w:abstractNumId="30">
    <w:nsid w:val="4F2D42AB"/>
    <w:multiLevelType w:val="hybridMultilevel"/>
    <w:tmpl w:val="C2DC1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59B843FB"/>
    <w:multiLevelType w:val="hybridMultilevel"/>
    <w:tmpl w:val="25AED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DD2CF8"/>
    <w:multiLevelType w:val="hybridMultilevel"/>
    <w:tmpl w:val="E1225F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5BDB2760"/>
    <w:multiLevelType w:val="hybridMultilevel"/>
    <w:tmpl w:val="95E6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27A046B"/>
    <w:multiLevelType w:val="hybridMultilevel"/>
    <w:tmpl w:val="6C543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A778C4"/>
    <w:multiLevelType w:val="hybridMultilevel"/>
    <w:tmpl w:val="942A8BEC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36">
    <w:nsid w:val="769D3B62"/>
    <w:multiLevelType w:val="hybridMultilevel"/>
    <w:tmpl w:val="53763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9F212D4"/>
    <w:multiLevelType w:val="hybridMultilevel"/>
    <w:tmpl w:val="32E4A2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C645995"/>
    <w:multiLevelType w:val="hybridMultilevel"/>
    <w:tmpl w:val="5E100FBE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39">
    <w:nsid w:val="7CBA4116"/>
    <w:multiLevelType w:val="hybridMultilevel"/>
    <w:tmpl w:val="3D88122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0">
    <w:nsid w:val="7DD17CB0"/>
    <w:multiLevelType w:val="hybridMultilevel"/>
    <w:tmpl w:val="9E7C7DC4"/>
    <w:lvl w:ilvl="0" w:tplc="0409000F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9"/>
  </w:num>
  <w:num w:numId="3">
    <w:abstractNumId w:val="28"/>
  </w:num>
  <w:num w:numId="4">
    <w:abstractNumId w:val="9"/>
  </w:num>
  <w:num w:numId="5">
    <w:abstractNumId w:val="2"/>
  </w:num>
  <w:num w:numId="6">
    <w:abstractNumId w:val="3"/>
  </w:num>
  <w:num w:numId="7">
    <w:abstractNumId w:val="13"/>
  </w:num>
  <w:num w:numId="8">
    <w:abstractNumId w:val="4"/>
  </w:num>
  <w:num w:numId="9">
    <w:abstractNumId w:val="38"/>
  </w:num>
  <w:num w:numId="10">
    <w:abstractNumId w:val="35"/>
  </w:num>
  <w:num w:numId="11">
    <w:abstractNumId w:val="31"/>
  </w:num>
  <w:num w:numId="12">
    <w:abstractNumId w:val="34"/>
  </w:num>
  <w:num w:numId="13">
    <w:abstractNumId w:val="30"/>
  </w:num>
  <w:num w:numId="14">
    <w:abstractNumId w:val="21"/>
  </w:num>
  <w:num w:numId="15">
    <w:abstractNumId w:val="27"/>
  </w:num>
  <w:num w:numId="16">
    <w:abstractNumId w:val="11"/>
  </w:num>
  <w:num w:numId="17">
    <w:abstractNumId w:val="17"/>
  </w:num>
  <w:num w:numId="18">
    <w:abstractNumId w:val="14"/>
  </w:num>
  <w:num w:numId="19">
    <w:abstractNumId w:val="10"/>
  </w:num>
  <w:num w:numId="20">
    <w:abstractNumId w:val="40"/>
  </w:num>
  <w:num w:numId="21">
    <w:abstractNumId w:val="8"/>
  </w:num>
  <w:num w:numId="22">
    <w:abstractNumId w:val="39"/>
  </w:num>
  <w:num w:numId="23">
    <w:abstractNumId w:val="15"/>
  </w:num>
  <w:num w:numId="24">
    <w:abstractNumId w:val="6"/>
  </w:num>
  <w:num w:numId="25">
    <w:abstractNumId w:val="22"/>
  </w:num>
  <w:num w:numId="26">
    <w:abstractNumId w:val="36"/>
  </w:num>
  <w:num w:numId="27">
    <w:abstractNumId w:val="33"/>
  </w:num>
  <w:num w:numId="28">
    <w:abstractNumId w:val="24"/>
  </w:num>
  <w:num w:numId="29">
    <w:abstractNumId w:val="26"/>
  </w:num>
  <w:num w:numId="30">
    <w:abstractNumId w:val="5"/>
  </w:num>
  <w:num w:numId="31">
    <w:abstractNumId w:val="12"/>
  </w:num>
  <w:num w:numId="32">
    <w:abstractNumId w:val="20"/>
  </w:num>
  <w:num w:numId="33">
    <w:abstractNumId w:val="18"/>
  </w:num>
  <w:num w:numId="34">
    <w:abstractNumId w:val="32"/>
  </w:num>
  <w:num w:numId="35">
    <w:abstractNumId w:val="25"/>
  </w:num>
  <w:num w:numId="36">
    <w:abstractNumId w:val="37"/>
  </w:num>
  <w:num w:numId="37">
    <w:abstractNumId w:val="23"/>
  </w:num>
  <w:num w:numId="38">
    <w:abstractNumId w:val="16"/>
  </w:num>
  <w:num w:numId="39">
    <w:abstractNumId w:val="0"/>
  </w:num>
  <w:num w:numId="40">
    <w:abstractNumId w:val="19"/>
  </w:num>
  <w:num w:numId="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DUzMrA0MDQ2MDFX0lEKTi0uzszPAykwqQUAn7NvqCwAAAA="/>
  </w:docVars>
  <w:rsids>
    <w:rsidRoot w:val="009B0688"/>
    <w:rsid w:val="00000FBE"/>
    <w:rsid w:val="000031D5"/>
    <w:rsid w:val="00003FE1"/>
    <w:rsid w:val="0001274F"/>
    <w:rsid w:val="00020AD5"/>
    <w:rsid w:val="000253E1"/>
    <w:rsid w:val="000403ED"/>
    <w:rsid w:val="00045FBE"/>
    <w:rsid w:val="00046B11"/>
    <w:rsid w:val="00053354"/>
    <w:rsid w:val="0005358E"/>
    <w:rsid w:val="00053A96"/>
    <w:rsid w:val="00057A61"/>
    <w:rsid w:val="00074F24"/>
    <w:rsid w:val="00075A1E"/>
    <w:rsid w:val="000851DE"/>
    <w:rsid w:val="000860C1"/>
    <w:rsid w:val="000A081D"/>
    <w:rsid w:val="000A60F4"/>
    <w:rsid w:val="000A6D71"/>
    <w:rsid w:val="000B096C"/>
    <w:rsid w:val="000C5E08"/>
    <w:rsid w:val="000C7E3A"/>
    <w:rsid w:val="000E06AE"/>
    <w:rsid w:val="000E429A"/>
    <w:rsid w:val="000F06B6"/>
    <w:rsid w:val="000F2383"/>
    <w:rsid w:val="000F75AC"/>
    <w:rsid w:val="00100CC4"/>
    <w:rsid w:val="001023C7"/>
    <w:rsid w:val="0011156D"/>
    <w:rsid w:val="0013345E"/>
    <w:rsid w:val="001338F7"/>
    <w:rsid w:val="0013417F"/>
    <w:rsid w:val="00142AA9"/>
    <w:rsid w:val="00145FD9"/>
    <w:rsid w:val="00146C88"/>
    <w:rsid w:val="00161854"/>
    <w:rsid w:val="0017325E"/>
    <w:rsid w:val="001747BF"/>
    <w:rsid w:val="00190265"/>
    <w:rsid w:val="001A0556"/>
    <w:rsid w:val="001A11EC"/>
    <w:rsid w:val="001A2E36"/>
    <w:rsid w:val="001A4A06"/>
    <w:rsid w:val="001A4D78"/>
    <w:rsid w:val="001A7607"/>
    <w:rsid w:val="001B5959"/>
    <w:rsid w:val="001C1A64"/>
    <w:rsid w:val="001C3EC8"/>
    <w:rsid w:val="001C5A29"/>
    <w:rsid w:val="001D2A24"/>
    <w:rsid w:val="001D56AE"/>
    <w:rsid w:val="001E0659"/>
    <w:rsid w:val="001E0A37"/>
    <w:rsid w:val="001E0E38"/>
    <w:rsid w:val="001E352C"/>
    <w:rsid w:val="001F0819"/>
    <w:rsid w:val="001F37DB"/>
    <w:rsid w:val="001F4416"/>
    <w:rsid w:val="001F5172"/>
    <w:rsid w:val="001F5C21"/>
    <w:rsid w:val="002062E4"/>
    <w:rsid w:val="00212515"/>
    <w:rsid w:val="002161E1"/>
    <w:rsid w:val="00217A51"/>
    <w:rsid w:val="002207C7"/>
    <w:rsid w:val="00221E9F"/>
    <w:rsid w:val="002270EF"/>
    <w:rsid w:val="00231EF7"/>
    <w:rsid w:val="002340E9"/>
    <w:rsid w:val="0023438A"/>
    <w:rsid w:val="00243E78"/>
    <w:rsid w:val="002458E1"/>
    <w:rsid w:val="00256638"/>
    <w:rsid w:val="00263AEE"/>
    <w:rsid w:val="00266509"/>
    <w:rsid w:val="00284357"/>
    <w:rsid w:val="002870C8"/>
    <w:rsid w:val="00292787"/>
    <w:rsid w:val="00295378"/>
    <w:rsid w:val="00295BEF"/>
    <w:rsid w:val="002A1441"/>
    <w:rsid w:val="002A2495"/>
    <w:rsid w:val="002C0107"/>
    <w:rsid w:val="002C1DCD"/>
    <w:rsid w:val="002C572B"/>
    <w:rsid w:val="002C58DC"/>
    <w:rsid w:val="002D3CAC"/>
    <w:rsid w:val="002D6CDF"/>
    <w:rsid w:val="002D72C3"/>
    <w:rsid w:val="00301192"/>
    <w:rsid w:val="00306FE4"/>
    <w:rsid w:val="003070CE"/>
    <w:rsid w:val="003130A2"/>
    <w:rsid w:val="00320BDC"/>
    <w:rsid w:val="0032414F"/>
    <w:rsid w:val="00334192"/>
    <w:rsid w:val="003451D1"/>
    <w:rsid w:val="00347D52"/>
    <w:rsid w:val="00362B63"/>
    <w:rsid w:val="003708E1"/>
    <w:rsid w:val="00374785"/>
    <w:rsid w:val="00382EAF"/>
    <w:rsid w:val="00392B31"/>
    <w:rsid w:val="003A5FBA"/>
    <w:rsid w:val="003B0049"/>
    <w:rsid w:val="003C26E8"/>
    <w:rsid w:val="003C2DD9"/>
    <w:rsid w:val="003C7EFB"/>
    <w:rsid w:val="003D64C9"/>
    <w:rsid w:val="003D7284"/>
    <w:rsid w:val="003E0C3D"/>
    <w:rsid w:val="003E2072"/>
    <w:rsid w:val="003E6FCE"/>
    <w:rsid w:val="003F3C45"/>
    <w:rsid w:val="004021BF"/>
    <w:rsid w:val="00404560"/>
    <w:rsid w:val="00407B73"/>
    <w:rsid w:val="00407C07"/>
    <w:rsid w:val="00410018"/>
    <w:rsid w:val="00412493"/>
    <w:rsid w:val="0041454F"/>
    <w:rsid w:val="00422DC6"/>
    <w:rsid w:val="0042634C"/>
    <w:rsid w:val="004266ED"/>
    <w:rsid w:val="00432C98"/>
    <w:rsid w:val="0043670A"/>
    <w:rsid w:val="004368C4"/>
    <w:rsid w:val="00437697"/>
    <w:rsid w:val="00440714"/>
    <w:rsid w:val="00445143"/>
    <w:rsid w:val="004525DF"/>
    <w:rsid w:val="00452B24"/>
    <w:rsid w:val="00453A25"/>
    <w:rsid w:val="00460373"/>
    <w:rsid w:val="00462002"/>
    <w:rsid w:val="00482864"/>
    <w:rsid w:val="00486F96"/>
    <w:rsid w:val="00492748"/>
    <w:rsid w:val="00496506"/>
    <w:rsid w:val="004A19EB"/>
    <w:rsid w:val="004A33FD"/>
    <w:rsid w:val="004A7534"/>
    <w:rsid w:val="004B1275"/>
    <w:rsid w:val="004C232D"/>
    <w:rsid w:val="004E5CDD"/>
    <w:rsid w:val="004E78D3"/>
    <w:rsid w:val="004F43D4"/>
    <w:rsid w:val="004F6848"/>
    <w:rsid w:val="00506199"/>
    <w:rsid w:val="005105CC"/>
    <w:rsid w:val="00514F25"/>
    <w:rsid w:val="00521BD4"/>
    <w:rsid w:val="00522394"/>
    <w:rsid w:val="005254BE"/>
    <w:rsid w:val="005320C0"/>
    <w:rsid w:val="0054216C"/>
    <w:rsid w:val="00542E79"/>
    <w:rsid w:val="0054429D"/>
    <w:rsid w:val="00544418"/>
    <w:rsid w:val="005569D9"/>
    <w:rsid w:val="00557BF7"/>
    <w:rsid w:val="00562388"/>
    <w:rsid w:val="00571474"/>
    <w:rsid w:val="00586046"/>
    <w:rsid w:val="00587518"/>
    <w:rsid w:val="0059018A"/>
    <w:rsid w:val="00593376"/>
    <w:rsid w:val="00595AF1"/>
    <w:rsid w:val="005A15BD"/>
    <w:rsid w:val="005A4209"/>
    <w:rsid w:val="005B6E1F"/>
    <w:rsid w:val="005C7AFE"/>
    <w:rsid w:val="005D602E"/>
    <w:rsid w:val="005D7AC9"/>
    <w:rsid w:val="005E5488"/>
    <w:rsid w:val="00607FAB"/>
    <w:rsid w:val="006100A5"/>
    <w:rsid w:val="00610671"/>
    <w:rsid w:val="00614977"/>
    <w:rsid w:val="00616228"/>
    <w:rsid w:val="0062240B"/>
    <w:rsid w:val="0062295C"/>
    <w:rsid w:val="006314C6"/>
    <w:rsid w:val="0063425A"/>
    <w:rsid w:val="006366CA"/>
    <w:rsid w:val="0064103C"/>
    <w:rsid w:val="006447CF"/>
    <w:rsid w:val="006512AF"/>
    <w:rsid w:val="00656E04"/>
    <w:rsid w:val="00657CDD"/>
    <w:rsid w:val="0066029B"/>
    <w:rsid w:val="0066117F"/>
    <w:rsid w:val="006645E2"/>
    <w:rsid w:val="0067067E"/>
    <w:rsid w:val="006716C8"/>
    <w:rsid w:val="006740A5"/>
    <w:rsid w:val="00683690"/>
    <w:rsid w:val="006858AD"/>
    <w:rsid w:val="006867D3"/>
    <w:rsid w:val="00691B4A"/>
    <w:rsid w:val="006923CD"/>
    <w:rsid w:val="00693E80"/>
    <w:rsid w:val="006A55BA"/>
    <w:rsid w:val="006A5B83"/>
    <w:rsid w:val="006B5B77"/>
    <w:rsid w:val="006B7330"/>
    <w:rsid w:val="006C56B2"/>
    <w:rsid w:val="006D3F3E"/>
    <w:rsid w:val="006E2599"/>
    <w:rsid w:val="006E3455"/>
    <w:rsid w:val="006E3627"/>
    <w:rsid w:val="006E3EFC"/>
    <w:rsid w:val="00711CF5"/>
    <w:rsid w:val="00713E68"/>
    <w:rsid w:val="00733F64"/>
    <w:rsid w:val="00735EF9"/>
    <w:rsid w:val="007362E0"/>
    <w:rsid w:val="00741F76"/>
    <w:rsid w:val="007432A4"/>
    <w:rsid w:val="007435F4"/>
    <w:rsid w:val="00745E3E"/>
    <w:rsid w:val="007661B4"/>
    <w:rsid w:val="00766C4D"/>
    <w:rsid w:val="00770249"/>
    <w:rsid w:val="007915B0"/>
    <w:rsid w:val="00792BEC"/>
    <w:rsid w:val="007950D8"/>
    <w:rsid w:val="007A0F19"/>
    <w:rsid w:val="007A485A"/>
    <w:rsid w:val="007A76A3"/>
    <w:rsid w:val="007B032E"/>
    <w:rsid w:val="007B23BA"/>
    <w:rsid w:val="007C2B53"/>
    <w:rsid w:val="007C4795"/>
    <w:rsid w:val="007C4C30"/>
    <w:rsid w:val="007C7F6E"/>
    <w:rsid w:val="007D3DC6"/>
    <w:rsid w:val="007D6355"/>
    <w:rsid w:val="007E3658"/>
    <w:rsid w:val="007E53A2"/>
    <w:rsid w:val="007F0BE9"/>
    <w:rsid w:val="007F4DD1"/>
    <w:rsid w:val="008128C7"/>
    <w:rsid w:val="008216F9"/>
    <w:rsid w:val="00822676"/>
    <w:rsid w:val="0082474D"/>
    <w:rsid w:val="00830CFE"/>
    <w:rsid w:val="008408BB"/>
    <w:rsid w:val="0084242E"/>
    <w:rsid w:val="0086096A"/>
    <w:rsid w:val="00862F77"/>
    <w:rsid w:val="0086362C"/>
    <w:rsid w:val="008725EB"/>
    <w:rsid w:val="00874279"/>
    <w:rsid w:val="008A34B5"/>
    <w:rsid w:val="008A6B52"/>
    <w:rsid w:val="008B1293"/>
    <w:rsid w:val="008D03A7"/>
    <w:rsid w:val="008D0ACC"/>
    <w:rsid w:val="008E10FF"/>
    <w:rsid w:val="008E2617"/>
    <w:rsid w:val="008E4E2B"/>
    <w:rsid w:val="008E6C6A"/>
    <w:rsid w:val="008F1B8D"/>
    <w:rsid w:val="008F4679"/>
    <w:rsid w:val="00902F39"/>
    <w:rsid w:val="00915FB4"/>
    <w:rsid w:val="00925EA3"/>
    <w:rsid w:val="009311B9"/>
    <w:rsid w:val="00935B48"/>
    <w:rsid w:val="009371D9"/>
    <w:rsid w:val="00940F0F"/>
    <w:rsid w:val="009424DD"/>
    <w:rsid w:val="009520E1"/>
    <w:rsid w:val="00973571"/>
    <w:rsid w:val="00975E93"/>
    <w:rsid w:val="00977414"/>
    <w:rsid w:val="009810F6"/>
    <w:rsid w:val="00992499"/>
    <w:rsid w:val="009A5F4A"/>
    <w:rsid w:val="009B0688"/>
    <w:rsid w:val="009B0CC2"/>
    <w:rsid w:val="009B25C9"/>
    <w:rsid w:val="009B40B5"/>
    <w:rsid w:val="009D1996"/>
    <w:rsid w:val="00A008F4"/>
    <w:rsid w:val="00A060FA"/>
    <w:rsid w:val="00A06308"/>
    <w:rsid w:val="00A108C1"/>
    <w:rsid w:val="00A13515"/>
    <w:rsid w:val="00A13FF1"/>
    <w:rsid w:val="00A16696"/>
    <w:rsid w:val="00A26576"/>
    <w:rsid w:val="00A266EB"/>
    <w:rsid w:val="00A30E85"/>
    <w:rsid w:val="00A31A73"/>
    <w:rsid w:val="00A41CC7"/>
    <w:rsid w:val="00A43D2E"/>
    <w:rsid w:val="00A46A7E"/>
    <w:rsid w:val="00A46B03"/>
    <w:rsid w:val="00A516DB"/>
    <w:rsid w:val="00A51877"/>
    <w:rsid w:val="00A51BCF"/>
    <w:rsid w:val="00A535A0"/>
    <w:rsid w:val="00A6269B"/>
    <w:rsid w:val="00A62D8F"/>
    <w:rsid w:val="00A64CC9"/>
    <w:rsid w:val="00A67890"/>
    <w:rsid w:val="00A736E6"/>
    <w:rsid w:val="00A81CBF"/>
    <w:rsid w:val="00A81F5A"/>
    <w:rsid w:val="00A9386E"/>
    <w:rsid w:val="00A93DC2"/>
    <w:rsid w:val="00A97782"/>
    <w:rsid w:val="00AA0D03"/>
    <w:rsid w:val="00AA2E03"/>
    <w:rsid w:val="00AA4705"/>
    <w:rsid w:val="00AB0774"/>
    <w:rsid w:val="00AB1C6C"/>
    <w:rsid w:val="00AB32F2"/>
    <w:rsid w:val="00AC221B"/>
    <w:rsid w:val="00AC6FE6"/>
    <w:rsid w:val="00AD0D37"/>
    <w:rsid w:val="00AE1838"/>
    <w:rsid w:val="00AE1D77"/>
    <w:rsid w:val="00AE5A9C"/>
    <w:rsid w:val="00AE688A"/>
    <w:rsid w:val="00AF3FAC"/>
    <w:rsid w:val="00AF47A0"/>
    <w:rsid w:val="00AF54F7"/>
    <w:rsid w:val="00AF5CD6"/>
    <w:rsid w:val="00B01F99"/>
    <w:rsid w:val="00B0439F"/>
    <w:rsid w:val="00B07CB5"/>
    <w:rsid w:val="00B10A3E"/>
    <w:rsid w:val="00B20E8C"/>
    <w:rsid w:val="00B25C0D"/>
    <w:rsid w:val="00B343B6"/>
    <w:rsid w:val="00B41D7D"/>
    <w:rsid w:val="00B47879"/>
    <w:rsid w:val="00B5019D"/>
    <w:rsid w:val="00B52C35"/>
    <w:rsid w:val="00B56966"/>
    <w:rsid w:val="00B602C5"/>
    <w:rsid w:val="00B67B08"/>
    <w:rsid w:val="00B818F6"/>
    <w:rsid w:val="00BA34FD"/>
    <w:rsid w:val="00BA4624"/>
    <w:rsid w:val="00BB4EE4"/>
    <w:rsid w:val="00BC250B"/>
    <w:rsid w:val="00BC52D4"/>
    <w:rsid w:val="00BE31BB"/>
    <w:rsid w:val="00BE3571"/>
    <w:rsid w:val="00BE4D97"/>
    <w:rsid w:val="00BE6CF9"/>
    <w:rsid w:val="00BF0568"/>
    <w:rsid w:val="00BF714E"/>
    <w:rsid w:val="00C0447A"/>
    <w:rsid w:val="00C04F2B"/>
    <w:rsid w:val="00C104D0"/>
    <w:rsid w:val="00C36BB7"/>
    <w:rsid w:val="00C42343"/>
    <w:rsid w:val="00C46B2A"/>
    <w:rsid w:val="00C51219"/>
    <w:rsid w:val="00C51D55"/>
    <w:rsid w:val="00C5567A"/>
    <w:rsid w:val="00C55E8E"/>
    <w:rsid w:val="00C560F4"/>
    <w:rsid w:val="00C567B7"/>
    <w:rsid w:val="00C5694E"/>
    <w:rsid w:val="00C6139A"/>
    <w:rsid w:val="00C653C3"/>
    <w:rsid w:val="00C67DA3"/>
    <w:rsid w:val="00C707F6"/>
    <w:rsid w:val="00C7379C"/>
    <w:rsid w:val="00C740D9"/>
    <w:rsid w:val="00C81384"/>
    <w:rsid w:val="00C81BD1"/>
    <w:rsid w:val="00C96110"/>
    <w:rsid w:val="00CB13F8"/>
    <w:rsid w:val="00CB7472"/>
    <w:rsid w:val="00CC2FD6"/>
    <w:rsid w:val="00CC6D05"/>
    <w:rsid w:val="00CC7963"/>
    <w:rsid w:val="00CD5D26"/>
    <w:rsid w:val="00D043C7"/>
    <w:rsid w:val="00D0664B"/>
    <w:rsid w:val="00D1228A"/>
    <w:rsid w:val="00D16735"/>
    <w:rsid w:val="00D2501D"/>
    <w:rsid w:val="00D27572"/>
    <w:rsid w:val="00D37FDF"/>
    <w:rsid w:val="00D466D3"/>
    <w:rsid w:val="00D51E2E"/>
    <w:rsid w:val="00D64CE2"/>
    <w:rsid w:val="00D72CA9"/>
    <w:rsid w:val="00D850DA"/>
    <w:rsid w:val="00D858FB"/>
    <w:rsid w:val="00D95FFF"/>
    <w:rsid w:val="00DA19A6"/>
    <w:rsid w:val="00DC6E01"/>
    <w:rsid w:val="00DE1046"/>
    <w:rsid w:val="00DF4567"/>
    <w:rsid w:val="00E00439"/>
    <w:rsid w:val="00E13D34"/>
    <w:rsid w:val="00E2769B"/>
    <w:rsid w:val="00E36FA4"/>
    <w:rsid w:val="00E523C7"/>
    <w:rsid w:val="00E542C3"/>
    <w:rsid w:val="00E63463"/>
    <w:rsid w:val="00E65397"/>
    <w:rsid w:val="00E70E4C"/>
    <w:rsid w:val="00E7281B"/>
    <w:rsid w:val="00E967B5"/>
    <w:rsid w:val="00EA2477"/>
    <w:rsid w:val="00EA4741"/>
    <w:rsid w:val="00EB680A"/>
    <w:rsid w:val="00EC65F1"/>
    <w:rsid w:val="00EC7C85"/>
    <w:rsid w:val="00EE2627"/>
    <w:rsid w:val="00EE5012"/>
    <w:rsid w:val="00EE5185"/>
    <w:rsid w:val="00EE5832"/>
    <w:rsid w:val="00EE69E4"/>
    <w:rsid w:val="00F072B9"/>
    <w:rsid w:val="00F15D99"/>
    <w:rsid w:val="00F174F1"/>
    <w:rsid w:val="00F219B2"/>
    <w:rsid w:val="00F4161B"/>
    <w:rsid w:val="00F44A6D"/>
    <w:rsid w:val="00F471AA"/>
    <w:rsid w:val="00F5785C"/>
    <w:rsid w:val="00F74DF8"/>
    <w:rsid w:val="00F828EA"/>
    <w:rsid w:val="00FA0145"/>
    <w:rsid w:val="00FA6932"/>
    <w:rsid w:val="00FB05E4"/>
    <w:rsid w:val="00FB3B4A"/>
    <w:rsid w:val="00FB75CB"/>
    <w:rsid w:val="00FC10FA"/>
    <w:rsid w:val="00FC1ADA"/>
    <w:rsid w:val="00FC53B8"/>
    <w:rsid w:val="00FC5AE2"/>
    <w:rsid w:val="00FE22F8"/>
    <w:rsid w:val="00FE2B05"/>
    <w:rsid w:val="00FF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E50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870C8"/>
    <w:pPr>
      <w:widowControl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2870C8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E50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870C8"/>
    <w:pPr>
      <w:widowControl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2870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9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4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55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34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566678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690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1881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85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237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3559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007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69252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0928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797115">
                                                                  <w:marLeft w:val="0"/>
                                                                  <w:marRight w:val="0"/>
                                                                  <w:marTop w:val="73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7190812">
                                                                      <w:marLeft w:val="45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7657382">
                                                                          <w:marLeft w:val="0"/>
                                                                          <w:marRight w:val="45"/>
                                                                          <w:marTop w:val="45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2357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79792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18720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single" w:sz="6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8172690">
                                                                                          <w:marLeft w:val="150"/>
                                                                                          <w:marRight w:val="15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5268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71008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22470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54186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48883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55672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745575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7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BE111D-65B7-4D11-9881-7DCF2B950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or’s Report – Colon Township Library</vt:lpstr>
    </vt:vector>
  </TitlesOfParts>
  <Company>Microsoft</Company>
  <LinksUpToDate>false</LinksUpToDate>
  <CharactersWithSpaces>3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’s Report – Colon Township Library</dc:title>
  <dc:creator>user</dc:creator>
  <cp:lastModifiedBy>Julie Censke</cp:lastModifiedBy>
  <cp:revision>3</cp:revision>
  <cp:lastPrinted>2020-02-26T18:59:00Z</cp:lastPrinted>
  <dcterms:created xsi:type="dcterms:W3CDTF">2020-02-24T17:38:00Z</dcterms:created>
  <dcterms:modified xsi:type="dcterms:W3CDTF">2020-02-26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